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8F960" w14:textId="08D3A66F" w:rsidR="000466E5" w:rsidRDefault="000466E5">
      <w:pPr>
        <w:rPr>
          <w:szCs w:val="22"/>
        </w:rPr>
      </w:pPr>
    </w:p>
    <w:tbl>
      <w:tblPr>
        <w:tblStyle w:val="TableGrid"/>
        <w:tblW w:w="1088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4"/>
        <w:gridCol w:w="774"/>
        <w:gridCol w:w="142"/>
        <w:gridCol w:w="643"/>
        <w:gridCol w:w="558"/>
        <w:gridCol w:w="1002"/>
        <w:gridCol w:w="1559"/>
        <w:gridCol w:w="1115"/>
        <w:gridCol w:w="445"/>
        <w:gridCol w:w="1559"/>
        <w:gridCol w:w="1504"/>
        <w:gridCol w:w="57"/>
      </w:tblGrid>
      <w:tr w:rsidR="002E65F0" w:rsidRPr="00A54634" w14:paraId="411548F1" w14:textId="77777777" w:rsidTr="002E65F0">
        <w:trPr>
          <w:gridAfter w:val="1"/>
          <w:wAfter w:w="57" w:type="dxa"/>
          <w:trHeight w:val="186"/>
          <w:jc w:val="center"/>
        </w:trPr>
        <w:tc>
          <w:tcPr>
            <w:tcW w:w="10825" w:type="dxa"/>
            <w:gridSpan w:val="11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002060"/>
          </w:tcPr>
          <w:p w14:paraId="3105A846" w14:textId="19D6123E" w:rsidR="002E65F0" w:rsidRPr="002E65F0" w:rsidRDefault="002E65F0" w:rsidP="0085791F">
            <w:pPr>
              <w:pStyle w:val="TABLEBOLD"/>
              <w:spacing w:after="120"/>
              <w:ind w:left="0"/>
              <w:rPr>
                <w:rFonts w:ascii="Calibri Light" w:eastAsia="Times New Roman" w:hAnsi="Calibri Light" w:cs="Calibri Light"/>
                <w:color w:val="FFFFFF" w:themeColor="background1"/>
                <w:sz w:val="16"/>
                <w:szCs w:val="16"/>
                <w:lang w:eastAsia="en-GB"/>
              </w:rPr>
            </w:pPr>
            <w:r w:rsidRPr="0085791F">
              <w:rPr>
                <w:rFonts w:ascii="Calibri Light" w:eastAsia="Times New Roman" w:hAnsi="Calibri Light" w:cs="Calibri Light"/>
                <w:lang w:eastAsia="en-GB"/>
              </w:rPr>
              <w:t>Learning Experience Plan – Early Years Learning Framework</w:t>
            </w:r>
          </w:p>
        </w:tc>
      </w:tr>
      <w:tr w:rsidR="00F838DD" w:rsidRPr="00A54634" w14:paraId="053DEA9F" w14:textId="77777777" w:rsidTr="00E8574D">
        <w:trPr>
          <w:gridAfter w:val="1"/>
          <w:wAfter w:w="57" w:type="dxa"/>
          <w:trHeight w:val="186"/>
          <w:jc w:val="center"/>
        </w:trPr>
        <w:tc>
          <w:tcPr>
            <w:tcW w:w="2298" w:type="dxa"/>
            <w:gridSpan w:val="2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3841700" w14:textId="53E54351" w:rsidR="00F838DD" w:rsidRPr="00A54634" w:rsidRDefault="004E56AB" w:rsidP="00AF4E1F">
            <w:pPr>
              <w:pStyle w:val="TABLEBOLD"/>
              <w:spacing w:after="120"/>
              <w:rPr>
                <w:rFonts w:ascii="Calibri Light" w:eastAsia="Times New Roman" w:hAnsi="Calibri Light" w:cs="Calibri Light"/>
                <w:lang w:eastAsia="en-GB"/>
              </w:rPr>
            </w:pPr>
            <w:bookmarkStart w:id="0" w:name="MinimumPlacementRequirements"/>
            <w:r w:rsidRPr="00A54634">
              <w:rPr>
                <w:rFonts w:ascii="Calibri Light" w:eastAsia="Times New Roman" w:hAnsi="Calibri Light" w:cs="Calibri Light"/>
                <w:lang w:eastAsia="en-GB"/>
              </w:rPr>
              <w:t>Experience name</w:t>
            </w:r>
          </w:p>
        </w:tc>
        <w:tc>
          <w:tcPr>
            <w:tcW w:w="852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D732421" w14:textId="36033000" w:rsidR="00F838DD" w:rsidRPr="008D0949" w:rsidRDefault="00F838DD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i/>
                <w:iCs/>
                <w:color w:val="auto"/>
                <w:sz w:val="16"/>
                <w:szCs w:val="16"/>
                <w:lang w:eastAsia="en-GB"/>
              </w:rPr>
            </w:pPr>
            <w:r w:rsidRPr="008D0949">
              <w:rPr>
                <w:rFonts w:ascii="Calibri Light" w:eastAsia="Times New Roman" w:hAnsi="Calibri Light" w:cs="Calibri Light"/>
                <w:color w:val="A6A6A6" w:themeColor="background1" w:themeShade="A6"/>
                <w:sz w:val="16"/>
                <w:szCs w:val="16"/>
                <w:lang w:eastAsia="en-GB"/>
              </w:rPr>
              <w:t xml:space="preserve"> </w:t>
            </w:r>
            <w:r w:rsidR="00E8574D">
              <w:rPr>
                <w:rFonts w:ascii="Calibri Light" w:eastAsia="Times New Roman" w:hAnsi="Calibri Light" w:cs="Calibri Light"/>
                <w:color w:val="A6A6A6" w:themeColor="background1" w:themeShade="A6"/>
                <w:sz w:val="16"/>
                <w:szCs w:val="16"/>
                <w:lang w:eastAsia="en-GB"/>
              </w:rPr>
              <w:t>Name</w:t>
            </w:r>
            <w:r w:rsidR="008D0949" w:rsidRPr="008D0949">
              <w:rPr>
                <w:rFonts w:ascii="Calibri Light" w:eastAsia="Times New Roman" w:hAnsi="Calibri Light" w:cs="Calibri Light"/>
                <w:i/>
                <w:iCs/>
                <w:color w:val="A6A6A6" w:themeColor="background1" w:themeShade="A6"/>
                <w:sz w:val="16"/>
                <w:szCs w:val="16"/>
                <w:lang w:eastAsia="en-GB"/>
              </w:rPr>
              <w:t xml:space="preserve"> your experience/ lesson</w:t>
            </w:r>
            <w:r w:rsidR="00E8574D">
              <w:rPr>
                <w:rFonts w:ascii="Calibri Light" w:eastAsia="Times New Roman" w:hAnsi="Calibri Light" w:cs="Calibri Light"/>
                <w:i/>
                <w:iCs/>
                <w:color w:val="A6A6A6" w:themeColor="background1" w:themeShade="A6"/>
                <w:sz w:val="16"/>
                <w:szCs w:val="16"/>
                <w:lang w:eastAsia="en-GB"/>
              </w:rPr>
              <w:t xml:space="preserve">. E.g. </w:t>
            </w:r>
            <w:r w:rsidR="00432BE1">
              <w:rPr>
                <w:rFonts w:ascii="Calibri Light" w:eastAsia="Times New Roman" w:hAnsi="Calibri Light" w:cs="Calibri Light"/>
                <w:i/>
                <w:iCs/>
                <w:color w:val="A6A6A6" w:themeColor="background1" w:themeShade="A6"/>
                <w:sz w:val="16"/>
                <w:szCs w:val="16"/>
                <w:lang w:eastAsia="en-GB"/>
              </w:rPr>
              <w:t xml:space="preserve">Baby Bathing </w:t>
            </w:r>
          </w:p>
        </w:tc>
      </w:tr>
      <w:tr w:rsidR="00F838DD" w:rsidRPr="00A54634" w14:paraId="3E9C04DA" w14:textId="77777777" w:rsidTr="00D708C7">
        <w:trPr>
          <w:gridAfter w:val="1"/>
          <w:wAfter w:w="57" w:type="dxa"/>
          <w:trHeight w:val="68"/>
          <w:jc w:val="center"/>
        </w:trPr>
        <w:tc>
          <w:tcPr>
            <w:tcW w:w="2298" w:type="dxa"/>
            <w:gridSpan w:val="2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DE23236" w14:textId="2D7F549F" w:rsidR="00F838DD" w:rsidRPr="00A54634" w:rsidRDefault="004E56AB" w:rsidP="00AF4E1F">
            <w:pPr>
              <w:pStyle w:val="TABLEBOLD"/>
              <w:spacing w:after="120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Date</w:t>
            </w:r>
            <w:r w:rsidR="00F838DD" w:rsidRPr="00A54634">
              <w:rPr>
                <w:rFonts w:ascii="Calibri Light" w:eastAsia="Times New Roman" w:hAnsi="Calibri Light" w:cs="Calibri Light"/>
                <w:lang w:eastAsia="en-GB"/>
              </w:rPr>
              <w:t xml:space="preserve"> </w:t>
            </w:r>
          </w:p>
        </w:tc>
        <w:tc>
          <w:tcPr>
            <w:tcW w:w="852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9AD0B6C" w14:textId="16243C4F" w:rsidR="00F838DD" w:rsidRPr="00A54634" w:rsidRDefault="00F838DD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</w:p>
        </w:tc>
      </w:tr>
      <w:tr w:rsidR="00F838DD" w:rsidRPr="00A54634" w14:paraId="0C2593EE" w14:textId="77777777" w:rsidTr="00D708C7">
        <w:trPr>
          <w:gridAfter w:val="1"/>
          <w:wAfter w:w="57" w:type="dxa"/>
          <w:trHeight w:val="106"/>
          <w:jc w:val="center"/>
        </w:trPr>
        <w:tc>
          <w:tcPr>
            <w:tcW w:w="2298" w:type="dxa"/>
            <w:gridSpan w:val="2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8729DDF" w14:textId="4395B2A1" w:rsidR="00F838DD" w:rsidRPr="00A54634" w:rsidRDefault="004E56AB" w:rsidP="00AF4E1F">
            <w:pPr>
              <w:pStyle w:val="TABLEBOLD"/>
              <w:spacing w:after="120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Time</w:t>
            </w:r>
          </w:p>
        </w:tc>
        <w:tc>
          <w:tcPr>
            <w:tcW w:w="852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01F4EFA" w14:textId="7BB3A665" w:rsidR="00F838DD" w:rsidRPr="00A574F6" w:rsidRDefault="00CC136E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i/>
                <w:iCs/>
                <w:color w:val="auto"/>
                <w:sz w:val="16"/>
                <w:szCs w:val="16"/>
                <w:lang w:eastAsia="en-GB"/>
              </w:rPr>
            </w:pPr>
            <w:r w:rsidRPr="00A574F6">
              <w:rPr>
                <w:rFonts w:ascii="Calibri Light" w:eastAsia="Times New Roman" w:hAnsi="Calibri Light" w:cs="Calibri Light"/>
                <w:i/>
                <w:iCs/>
                <w:color w:val="A6A6A6" w:themeColor="background1" w:themeShade="A6"/>
                <w:sz w:val="16"/>
                <w:szCs w:val="16"/>
                <w:lang w:eastAsia="en-GB"/>
              </w:rPr>
              <w:t>E.g. Table to be set up prior</w:t>
            </w:r>
            <w:r w:rsidR="00A574F6" w:rsidRPr="00A574F6">
              <w:rPr>
                <w:rFonts w:ascii="Calibri Light" w:eastAsia="Times New Roman" w:hAnsi="Calibri Light" w:cs="Calibri Light"/>
                <w:i/>
                <w:iCs/>
                <w:color w:val="A6A6A6" w:themeColor="background1" w:themeShade="A6"/>
                <w:sz w:val="16"/>
                <w:szCs w:val="16"/>
                <w:lang w:eastAsia="en-GB"/>
              </w:rPr>
              <w:t xml:space="preserve"> preschool beginning; 11am-11:20am </w:t>
            </w:r>
          </w:p>
        </w:tc>
      </w:tr>
      <w:tr w:rsidR="00F838DD" w:rsidRPr="00A54634" w14:paraId="73C20B51" w14:textId="77777777" w:rsidTr="00D708C7">
        <w:trPr>
          <w:gridAfter w:val="1"/>
          <w:wAfter w:w="57" w:type="dxa"/>
          <w:trHeight w:val="64"/>
          <w:jc w:val="center"/>
        </w:trPr>
        <w:tc>
          <w:tcPr>
            <w:tcW w:w="2298" w:type="dxa"/>
            <w:gridSpan w:val="2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5D76F4B" w14:textId="514F31FF" w:rsidR="00F838DD" w:rsidRPr="00A54634" w:rsidRDefault="004E56AB" w:rsidP="00AF4E1F">
            <w:pPr>
              <w:pStyle w:val="TABLEBOLD"/>
              <w:spacing w:after="120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Child/ren &amp; age</w:t>
            </w:r>
          </w:p>
        </w:tc>
        <w:tc>
          <w:tcPr>
            <w:tcW w:w="852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</w:tcPr>
          <w:p w14:paraId="34D53E41" w14:textId="6B601B94" w:rsidR="00F838DD" w:rsidRPr="00A54634" w:rsidRDefault="00B50118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i/>
                <w:iCs/>
                <w:color w:val="A6A6A6" w:themeColor="background1" w:themeShade="A6"/>
                <w:sz w:val="16"/>
                <w:szCs w:val="16"/>
              </w:rPr>
              <w:t>What are the names of the children? Individual children? Groups of children? Whole class experience?</w:t>
            </w:r>
          </w:p>
        </w:tc>
      </w:tr>
      <w:tr w:rsidR="00CA1C22" w:rsidRPr="00A54634" w14:paraId="4146B301" w14:textId="77777777" w:rsidTr="00D708C7">
        <w:trPr>
          <w:gridAfter w:val="1"/>
          <w:wAfter w:w="57" w:type="dxa"/>
          <w:trHeight w:val="329"/>
          <w:jc w:val="center"/>
        </w:trPr>
        <w:tc>
          <w:tcPr>
            <w:tcW w:w="2298" w:type="dxa"/>
            <w:gridSpan w:val="2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6E62061" w14:textId="678BFAA1" w:rsidR="00CA1C22" w:rsidRPr="00A54634" w:rsidRDefault="004E56AB" w:rsidP="00AF4E1F">
            <w:pPr>
              <w:pStyle w:val="TABLEBOLD"/>
              <w:spacing w:after="120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EYLF/curriculum links</w:t>
            </w:r>
          </w:p>
        </w:tc>
        <w:tc>
          <w:tcPr>
            <w:tcW w:w="8527" w:type="dxa"/>
            <w:gridSpan w:val="9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68C200D" w14:textId="6967BD51" w:rsidR="00B50118" w:rsidRPr="00A54634" w:rsidRDefault="00B50118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i/>
                <w:iCs/>
                <w:color w:val="A6A6A6" w:themeColor="background1" w:themeShade="A6"/>
                <w:sz w:val="16"/>
                <w:szCs w:val="16"/>
              </w:rPr>
              <w:t>Outcome 2.3. Children respond to diversity with respect</w:t>
            </w:r>
          </w:p>
          <w:p w14:paraId="1574EA21" w14:textId="58B67028" w:rsidR="00B50118" w:rsidRPr="00A54634" w:rsidRDefault="00B50118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Outcome 1.1: Children feel safe, secure and supported</w:t>
            </w:r>
          </w:p>
        </w:tc>
      </w:tr>
      <w:tr w:rsidR="004E56AB" w:rsidRPr="00A54634" w14:paraId="70D2A28E" w14:textId="77777777" w:rsidTr="00D708C7">
        <w:trPr>
          <w:gridAfter w:val="1"/>
          <w:wAfter w:w="57" w:type="dxa"/>
          <w:trHeight w:val="1158"/>
          <w:jc w:val="center"/>
        </w:trPr>
        <w:tc>
          <w:tcPr>
            <w:tcW w:w="2298" w:type="dxa"/>
            <w:gridSpan w:val="2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BCE89A7" w14:textId="08606835" w:rsidR="004E56AB" w:rsidRPr="00A54634" w:rsidRDefault="004E56AB" w:rsidP="00AF4E1F">
            <w:pPr>
              <w:pStyle w:val="TABLEBOLD"/>
              <w:spacing w:after="120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Rationale</w:t>
            </w:r>
          </w:p>
        </w:tc>
        <w:tc>
          <w:tcPr>
            <w:tcW w:w="852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25A15BD" w14:textId="7729F803" w:rsidR="00B50118" w:rsidRPr="00A54634" w:rsidRDefault="00B50118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  <w:t xml:space="preserve"> </w:t>
            </w: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Why did you choose this learning experience? What observation and/ or learning is this linked to? Why is it relevant?</w:t>
            </w:r>
          </w:p>
          <w:p w14:paraId="42160C88" w14:textId="77777777" w:rsidR="00B50118" w:rsidRPr="003810FD" w:rsidRDefault="00B50118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e.g.  This experience is </w:t>
            </w:r>
            <w:proofErr w:type="gramStart"/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link</w:t>
            </w:r>
            <w:proofErr w:type="gramEnd"/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to the observation taken of James on the 7th of </w:t>
            </w:r>
            <w:r w:rsidR="0030523C"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August</w:t>
            </w: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2024 (see observation). The experience is for James to further develop his understanding on how to care for a baby through water play. The experience brings James’ play into real life as water is being added to the bath. </w:t>
            </w:r>
          </w:p>
          <w:p w14:paraId="6D83B564" w14:textId="7228F9EA" w:rsidR="003810FD" w:rsidRPr="00A54634" w:rsidRDefault="003810FD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</w:p>
        </w:tc>
      </w:tr>
      <w:tr w:rsidR="004E56AB" w:rsidRPr="00A54634" w14:paraId="4D1D2F0A" w14:textId="77777777" w:rsidTr="00D708C7">
        <w:trPr>
          <w:gridAfter w:val="1"/>
          <w:wAfter w:w="57" w:type="dxa"/>
          <w:trHeight w:val="1158"/>
          <w:jc w:val="center"/>
        </w:trPr>
        <w:tc>
          <w:tcPr>
            <w:tcW w:w="2298" w:type="dxa"/>
            <w:gridSpan w:val="2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B16D4FD" w14:textId="0DACB7BC" w:rsidR="004E56AB" w:rsidRPr="00A54634" w:rsidRDefault="004E56AB" w:rsidP="00AF4E1F">
            <w:pPr>
              <w:pStyle w:val="TABLEBOLD"/>
              <w:spacing w:after="120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Learning focus</w:t>
            </w:r>
          </w:p>
        </w:tc>
        <w:tc>
          <w:tcPr>
            <w:tcW w:w="852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</w:tcPr>
          <w:p w14:paraId="21026366" w14:textId="2AFC18EE" w:rsidR="00B50118" w:rsidRPr="00A54634" w:rsidRDefault="00B50118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What learning outcomes would you like the child/ren to achieve and how?</w:t>
            </w:r>
          </w:p>
          <w:p w14:paraId="73ABFB3F" w14:textId="52A7C4BD" w:rsidR="00B50118" w:rsidRPr="00A54634" w:rsidRDefault="00B50118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E.g. For James to extend his understanding how a baby is bathed by interacting with the toy baby and bath resources. </w:t>
            </w:r>
          </w:p>
          <w:p w14:paraId="55F5ADE6" w14:textId="740EAA8E" w:rsidR="004E56AB" w:rsidRPr="00A54634" w:rsidRDefault="00B50118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E.g. For James to develop a better understanding on how to care and show empathy through his play.</w:t>
            </w:r>
          </w:p>
        </w:tc>
      </w:tr>
      <w:tr w:rsidR="004E56AB" w:rsidRPr="00A54634" w14:paraId="3D0D0745" w14:textId="77777777" w:rsidTr="00120BC2">
        <w:trPr>
          <w:gridAfter w:val="1"/>
          <w:wAfter w:w="57" w:type="dxa"/>
          <w:trHeight w:val="252"/>
          <w:jc w:val="center"/>
        </w:trPr>
        <w:tc>
          <w:tcPr>
            <w:tcW w:w="3641" w:type="dxa"/>
            <w:gridSpan w:val="5"/>
            <w:tcBorders>
              <w:right w:val="single" w:sz="4" w:space="0" w:color="D9D9D9" w:themeColor="background1" w:themeShade="D9"/>
            </w:tcBorders>
            <w:shd w:val="clear" w:color="auto" w:fill="ECF5FB" w:themeFill="accent4" w:themeFillTint="33"/>
          </w:tcPr>
          <w:p w14:paraId="6A81AAE3" w14:textId="618C6D8B" w:rsidR="004E56AB" w:rsidRPr="00A54634" w:rsidRDefault="004E56AB" w:rsidP="00D708C7">
            <w:pPr>
              <w:pStyle w:val="TABLEBOLD"/>
              <w:spacing w:after="120"/>
              <w:ind w:left="0"/>
              <w:jc w:val="center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Location/s</w:t>
            </w:r>
          </w:p>
        </w:tc>
        <w:tc>
          <w:tcPr>
            <w:tcW w:w="3676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CF5FB" w:themeFill="accent4" w:themeFillTint="33"/>
          </w:tcPr>
          <w:p w14:paraId="2365FF5A" w14:textId="48B0FCA4" w:rsidR="004E56AB" w:rsidRPr="00A54634" w:rsidRDefault="004E56AB" w:rsidP="00D708C7">
            <w:pPr>
              <w:pStyle w:val="TABLEBOLD"/>
              <w:spacing w:after="120"/>
              <w:ind w:left="0"/>
              <w:jc w:val="center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Materials and Resources</w:t>
            </w:r>
          </w:p>
        </w:tc>
        <w:tc>
          <w:tcPr>
            <w:tcW w:w="3508" w:type="dxa"/>
            <w:gridSpan w:val="3"/>
            <w:tcBorders>
              <w:left w:val="single" w:sz="4" w:space="0" w:color="D9D9D9" w:themeColor="background1" w:themeShade="D9"/>
            </w:tcBorders>
            <w:shd w:val="clear" w:color="auto" w:fill="ECF5FB" w:themeFill="accent4" w:themeFillTint="33"/>
          </w:tcPr>
          <w:p w14:paraId="31344377" w14:textId="134DD62A" w:rsidR="004E56AB" w:rsidRPr="00A54634" w:rsidRDefault="004E56AB" w:rsidP="00D708C7">
            <w:pPr>
              <w:pStyle w:val="TABLEBOLD"/>
              <w:spacing w:after="120"/>
              <w:ind w:left="0"/>
              <w:jc w:val="center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Possible Health and Safety Hazards</w:t>
            </w:r>
          </w:p>
        </w:tc>
      </w:tr>
      <w:tr w:rsidR="004E56AB" w:rsidRPr="00A54634" w14:paraId="67AD4279" w14:textId="77777777" w:rsidTr="00E8574D">
        <w:trPr>
          <w:gridAfter w:val="1"/>
          <w:wAfter w:w="57" w:type="dxa"/>
          <w:trHeight w:val="1157"/>
          <w:jc w:val="center"/>
        </w:trPr>
        <w:tc>
          <w:tcPr>
            <w:tcW w:w="3641" w:type="dxa"/>
            <w:gridSpan w:val="5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7DCB024" w14:textId="006569A5" w:rsidR="004E56AB" w:rsidRPr="00A54634" w:rsidRDefault="00411E5C" w:rsidP="004E56AB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b/>
                <w:bCs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Where is the experience going to take place?</w:t>
            </w:r>
          </w:p>
        </w:tc>
        <w:tc>
          <w:tcPr>
            <w:tcW w:w="3676" w:type="dxa"/>
            <w:gridSpan w:val="3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1C76D32" w14:textId="5EBF3ABD" w:rsidR="004E56AB" w:rsidRPr="00A54634" w:rsidRDefault="00411E5C" w:rsidP="004E56AB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b/>
                <w:bCs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What materials and resources need to be organised and prepared prior to experience?</w:t>
            </w:r>
          </w:p>
        </w:tc>
        <w:tc>
          <w:tcPr>
            <w:tcW w:w="3508" w:type="dxa"/>
            <w:gridSpan w:val="3"/>
            <w:tcBorders>
              <w:left w:val="single" w:sz="4" w:space="0" w:color="D9D9D9" w:themeColor="background1" w:themeShade="D9"/>
            </w:tcBorders>
          </w:tcPr>
          <w:p w14:paraId="4F2899D8" w14:textId="77E67FD1" w:rsidR="00B50118" w:rsidRPr="00A54634" w:rsidRDefault="00B50118" w:rsidP="00B50118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b/>
                <w:bCs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What are health and safety hazards that could be potential risks for children and staff? </w:t>
            </w:r>
          </w:p>
          <w:p w14:paraId="6CBB701A" w14:textId="77777777" w:rsidR="004E56AB" w:rsidRPr="003810FD" w:rsidRDefault="00411E5C" w:rsidP="00411E5C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b/>
                <w:bCs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How will you manage the identified risks?</w:t>
            </w:r>
          </w:p>
          <w:p w14:paraId="2B7FFA2C" w14:textId="166AF9D4" w:rsidR="003810FD" w:rsidRPr="00A54634" w:rsidRDefault="003810FD" w:rsidP="00411E5C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b/>
                <w:bCs/>
                <w:sz w:val="16"/>
                <w:szCs w:val="16"/>
                <w:lang w:eastAsia="en-GB"/>
              </w:rPr>
            </w:pPr>
          </w:p>
        </w:tc>
      </w:tr>
      <w:tr w:rsidR="00F838DD" w:rsidRPr="00A54634" w14:paraId="51477851" w14:textId="77777777" w:rsidTr="00E8574D">
        <w:trPr>
          <w:gridAfter w:val="1"/>
          <w:wAfter w:w="57" w:type="dxa"/>
          <w:trHeight w:val="262"/>
          <w:jc w:val="center"/>
        </w:trPr>
        <w:tc>
          <w:tcPr>
            <w:tcW w:w="10825" w:type="dxa"/>
            <w:gridSpan w:val="11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ECF5FB" w:themeFill="accent4" w:themeFillTint="33"/>
          </w:tcPr>
          <w:p w14:paraId="635865D5" w14:textId="5B29C1BC" w:rsidR="00F838DD" w:rsidRPr="00A54634" w:rsidRDefault="004E56AB" w:rsidP="00AF4E1F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 w:val="0"/>
                <w:sz w:val="16"/>
                <w:szCs w:val="16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Facilitation/Implementation</w:t>
            </w:r>
          </w:p>
        </w:tc>
      </w:tr>
      <w:tr w:rsidR="00F838DD" w:rsidRPr="00A54634" w14:paraId="2D6F105F" w14:textId="77777777" w:rsidTr="00E8574D">
        <w:trPr>
          <w:gridAfter w:val="1"/>
          <w:wAfter w:w="57" w:type="dxa"/>
          <w:trHeight w:val="952"/>
          <w:jc w:val="center"/>
        </w:trPr>
        <w:tc>
          <w:tcPr>
            <w:tcW w:w="2440" w:type="dxa"/>
            <w:gridSpan w:val="3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DDF9065" w14:textId="24DA024C" w:rsidR="00F838DD" w:rsidRPr="00A54634" w:rsidRDefault="004E56AB" w:rsidP="00AF4E1F">
            <w:pPr>
              <w:pStyle w:val="TABLEBOLD"/>
              <w:spacing w:after="120"/>
              <w:rPr>
                <w:rFonts w:ascii="Calibri Light" w:hAnsi="Calibri Light" w:cs="Calibri Light"/>
              </w:rPr>
            </w:pPr>
            <w:r w:rsidRPr="00A54634">
              <w:rPr>
                <w:rFonts w:ascii="Calibri Light" w:hAnsi="Calibri Light" w:cs="Calibri Light"/>
              </w:rPr>
              <w:t>Before the experience</w:t>
            </w:r>
          </w:p>
        </w:tc>
        <w:tc>
          <w:tcPr>
            <w:tcW w:w="8385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4B34BC8" w14:textId="43796061" w:rsidR="002D26A7" w:rsidRPr="00A54634" w:rsidRDefault="00411E5C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What needs to be done or </w:t>
            </w:r>
            <w:proofErr w:type="gramStart"/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setup</w:t>
            </w:r>
            <w:proofErr w:type="gramEnd"/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before the experience? /Where do things need to be </w:t>
            </w:r>
            <w:proofErr w:type="gramStart"/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setup</w:t>
            </w:r>
            <w:proofErr w:type="gramEnd"/>
            <w:r w:rsidR="001B1BC1"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in the environment</w:t>
            </w: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? /</w:t>
            </w:r>
            <w:r w:rsidR="0030523C"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How</w:t>
            </w: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will they be set up</w:t>
            </w:r>
            <w:r w:rsidR="001B1BC1"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to be intrinsically inviting?</w:t>
            </w:r>
          </w:p>
        </w:tc>
      </w:tr>
      <w:tr w:rsidR="00F838DD" w:rsidRPr="00A54634" w14:paraId="2D38180A" w14:textId="77777777" w:rsidTr="00E8574D">
        <w:trPr>
          <w:gridAfter w:val="1"/>
          <w:wAfter w:w="57" w:type="dxa"/>
          <w:trHeight w:val="952"/>
          <w:jc w:val="center"/>
        </w:trPr>
        <w:tc>
          <w:tcPr>
            <w:tcW w:w="2440" w:type="dxa"/>
            <w:gridSpan w:val="3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8D3E8C0" w14:textId="3497D8FC" w:rsidR="00F838DD" w:rsidRPr="00A54634" w:rsidRDefault="004E56AB" w:rsidP="00AF4E1F">
            <w:pPr>
              <w:pStyle w:val="TABLEBOLD"/>
              <w:spacing w:after="120"/>
              <w:rPr>
                <w:rFonts w:ascii="Calibri Light" w:hAnsi="Calibri Light" w:cs="Calibri Light"/>
              </w:rPr>
            </w:pPr>
            <w:r w:rsidRPr="00A54634">
              <w:rPr>
                <w:rFonts w:ascii="Calibri Light" w:hAnsi="Calibri Light" w:cs="Calibri Light"/>
              </w:rPr>
              <w:t>Introduction</w:t>
            </w:r>
          </w:p>
        </w:tc>
        <w:tc>
          <w:tcPr>
            <w:tcW w:w="8385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494D83B" w14:textId="1794CEFA" w:rsidR="00F838DD" w:rsidRPr="00A54634" w:rsidRDefault="00411E5C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How will you engage the child/ren? /How will you invite them to engage? / How are you going to introduce what you are going to teach?</w:t>
            </w:r>
          </w:p>
        </w:tc>
      </w:tr>
      <w:tr w:rsidR="00F838DD" w:rsidRPr="00A54634" w14:paraId="6EA6AB54" w14:textId="77777777" w:rsidTr="00E8574D">
        <w:trPr>
          <w:gridAfter w:val="1"/>
          <w:wAfter w:w="57" w:type="dxa"/>
          <w:trHeight w:val="952"/>
          <w:jc w:val="center"/>
        </w:trPr>
        <w:tc>
          <w:tcPr>
            <w:tcW w:w="2440" w:type="dxa"/>
            <w:gridSpan w:val="3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BFF11D8" w14:textId="5A77D919" w:rsidR="00F838DD" w:rsidRPr="00A54634" w:rsidRDefault="004E56AB" w:rsidP="00AF4E1F">
            <w:pPr>
              <w:pStyle w:val="TABLEBOLD"/>
              <w:spacing w:after="120"/>
              <w:rPr>
                <w:rFonts w:ascii="Calibri Light" w:hAnsi="Calibri Light" w:cs="Calibri Light"/>
              </w:rPr>
            </w:pPr>
            <w:r w:rsidRPr="00A54634">
              <w:rPr>
                <w:rFonts w:ascii="Calibri Light" w:hAnsi="Calibri Light" w:cs="Calibri Light"/>
              </w:rPr>
              <w:t>Body</w:t>
            </w:r>
          </w:p>
        </w:tc>
        <w:tc>
          <w:tcPr>
            <w:tcW w:w="8385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35C7FFB" w14:textId="44343531" w:rsidR="00F838DD" w:rsidRPr="00A54634" w:rsidRDefault="00411E5C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How are you going to teach/What are you going to be doing during the experience? /What questions might you ask? / What are you going to observe? / How are you going to </w:t>
            </w:r>
            <w:proofErr w:type="gramStart"/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engage with</w:t>
            </w:r>
            <w:proofErr w:type="gramEnd"/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the children?</w:t>
            </w:r>
          </w:p>
        </w:tc>
      </w:tr>
      <w:tr w:rsidR="004E56AB" w:rsidRPr="00A54634" w14:paraId="2CB71BEE" w14:textId="77777777" w:rsidTr="00E8574D">
        <w:trPr>
          <w:gridAfter w:val="1"/>
          <w:wAfter w:w="57" w:type="dxa"/>
          <w:trHeight w:val="952"/>
          <w:jc w:val="center"/>
        </w:trPr>
        <w:tc>
          <w:tcPr>
            <w:tcW w:w="2440" w:type="dxa"/>
            <w:gridSpan w:val="3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6707031" w14:textId="01D34221" w:rsidR="004E56AB" w:rsidRPr="00A54634" w:rsidRDefault="004E56AB" w:rsidP="00AF4E1F">
            <w:pPr>
              <w:pStyle w:val="TABLEBOLD"/>
              <w:spacing w:after="120"/>
              <w:rPr>
                <w:rFonts w:ascii="Calibri Light" w:hAnsi="Calibri Light" w:cs="Calibri Light"/>
              </w:rPr>
            </w:pPr>
            <w:r w:rsidRPr="00A54634">
              <w:rPr>
                <w:rFonts w:ascii="Calibri Light" w:hAnsi="Calibri Light" w:cs="Calibri Light"/>
              </w:rPr>
              <w:t>Conclusion</w:t>
            </w:r>
          </w:p>
        </w:tc>
        <w:tc>
          <w:tcPr>
            <w:tcW w:w="8385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28CC039" w14:textId="7C3EC269" w:rsidR="002D26A7" w:rsidRPr="00A54634" w:rsidRDefault="00411E5C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How will you conclude the </w:t>
            </w:r>
            <w:r w:rsidR="00D07C53"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experience? /</w:t>
            </w: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</w:t>
            </w:r>
            <w:r w:rsidR="009619D3"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Will the activity be concluded</w:t>
            </w:r>
            <w:r w:rsidR="00D07C53"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when the child is ready or when the teacher is ready? / </w:t>
            </w: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What questions could you ask the students to see what they have learnt or liked/disliked/ how will you transition the students to the next task/activity?</w:t>
            </w:r>
          </w:p>
        </w:tc>
      </w:tr>
      <w:tr w:rsidR="00411E5C" w:rsidRPr="00A54634" w14:paraId="1C8A5283" w14:textId="77777777" w:rsidTr="00E8574D">
        <w:trPr>
          <w:gridAfter w:val="1"/>
          <w:wAfter w:w="57" w:type="dxa"/>
          <w:trHeight w:val="952"/>
          <w:jc w:val="center"/>
        </w:trPr>
        <w:tc>
          <w:tcPr>
            <w:tcW w:w="2440" w:type="dxa"/>
            <w:gridSpan w:val="3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FF281BC" w14:textId="71894939" w:rsidR="00411E5C" w:rsidRPr="00A54634" w:rsidRDefault="00411E5C" w:rsidP="00AF4E1F">
            <w:pPr>
              <w:pStyle w:val="TABLEBOLD"/>
              <w:spacing w:after="120"/>
              <w:rPr>
                <w:rFonts w:ascii="Calibri Light" w:hAnsi="Calibri Light" w:cs="Calibri Light"/>
              </w:rPr>
            </w:pPr>
            <w:r w:rsidRPr="00A54634">
              <w:rPr>
                <w:rFonts w:ascii="Calibri Light" w:hAnsi="Calibri Light" w:cs="Calibri Light"/>
              </w:rPr>
              <w:t>After the experience</w:t>
            </w:r>
          </w:p>
        </w:tc>
        <w:tc>
          <w:tcPr>
            <w:tcW w:w="8385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</w:tcPr>
          <w:p w14:paraId="2567DCB2" w14:textId="180B9367" w:rsidR="00411E5C" w:rsidRPr="00A54634" w:rsidRDefault="00411E5C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What needs to be done/packed away or cleaned up after the experience?</w:t>
            </w:r>
          </w:p>
        </w:tc>
      </w:tr>
      <w:tr w:rsidR="00411E5C" w:rsidRPr="00A54634" w14:paraId="3EEDB707" w14:textId="77777777" w:rsidTr="00E8574D">
        <w:trPr>
          <w:gridAfter w:val="1"/>
          <w:wAfter w:w="57" w:type="dxa"/>
          <w:trHeight w:val="274"/>
          <w:jc w:val="center"/>
        </w:trPr>
        <w:tc>
          <w:tcPr>
            <w:tcW w:w="10825" w:type="dxa"/>
            <w:gridSpan w:val="11"/>
            <w:shd w:val="clear" w:color="auto" w:fill="ECF5FB" w:themeFill="accent4" w:themeFillTint="33"/>
          </w:tcPr>
          <w:p w14:paraId="35775B13" w14:textId="437883A1" w:rsidR="00411E5C" w:rsidRPr="00A54634" w:rsidRDefault="002D26A7" w:rsidP="00411E5C">
            <w:pPr>
              <w:pStyle w:val="TABLEBOLD"/>
              <w:spacing w:after="120"/>
              <w:ind w:left="0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hAnsi="Calibri Light" w:cs="Calibri Light"/>
              </w:rPr>
              <w:lastRenderedPageBreak/>
              <w:br w:type="page"/>
            </w:r>
            <w:r w:rsidR="00411E5C" w:rsidRPr="00A54634">
              <w:rPr>
                <w:rFonts w:ascii="Calibri Light" w:eastAsia="Times New Roman" w:hAnsi="Calibri Light" w:cs="Calibri Light"/>
                <w:lang w:eastAsia="en-GB"/>
              </w:rPr>
              <w:t>Mentor Feedback</w:t>
            </w:r>
          </w:p>
        </w:tc>
      </w:tr>
      <w:tr w:rsidR="00411E5C" w:rsidRPr="00A54634" w14:paraId="117A3546" w14:textId="77777777" w:rsidTr="00D708C7">
        <w:trPr>
          <w:gridAfter w:val="1"/>
          <w:wAfter w:w="57" w:type="dxa"/>
          <w:trHeight w:val="1157"/>
          <w:jc w:val="center"/>
        </w:trPr>
        <w:tc>
          <w:tcPr>
            <w:tcW w:w="10825" w:type="dxa"/>
            <w:gridSpan w:val="11"/>
          </w:tcPr>
          <w:p w14:paraId="00A693A1" w14:textId="1D8D4ACF" w:rsidR="002D26A7" w:rsidRPr="00A54634" w:rsidRDefault="00411E5C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What worked well/ Areas of improvement/ Suggestions for future planning and teaching</w:t>
            </w:r>
          </w:p>
        </w:tc>
      </w:tr>
      <w:bookmarkEnd w:id="0"/>
      <w:tr w:rsidR="00411E5C" w:rsidRPr="00A54634" w14:paraId="43107B64" w14:textId="77777777" w:rsidTr="00D708C7">
        <w:trPr>
          <w:gridAfter w:val="1"/>
          <w:wAfter w:w="57" w:type="dxa"/>
          <w:trHeight w:val="85"/>
          <w:jc w:val="center"/>
        </w:trPr>
        <w:tc>
          <w:tcPr>
            <w:tcW w:w="10825" w:type="dxa"/>
            <w:gridSpan w:val="11"/>
            <w:shd w:val="clear" w:color="auto" w:fill="ECF5FB" w:themeFill="accent4" w:themeFillTint="33"/>
          </w:tcPr>
          <w:p w14:paraId="0F6C2692" w14:textId="09760F5C" w:rsidR="00411E5C" w:rsidRPr="00A54634" w:rsidRDefault="00411E5C" w:rsidP="00B96584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 w:val="0"/>
                <w:sz w:val="16"/>
                <w:szCs w:val="16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Reflection</w:t>
            </w:r>
            <w:r w:rsidR="00026F01">
              <w:rPr>
                <w:rFonts w:ascii="Calibri Light" w:eastAsia="Times New Roman" w:hAnsi="Calibri Light" w:cs="Calibri Light"/>
                <w:lang w:eastAsia="en-GB"/>
              </w:rPr>
              <w:t xml:space="preserve"> </w:t>
            </w:r>
            <w:r w:rsidR="00026F01" w:rsidRPr="00026F01">
              <w:rPr>
                <w:rFonts w:ascii="Calibri Light" w:eastAsia="Times New Roman" w:hAnsi="Calibri Light" w:cs="Calibri Light"/>
                <w:sz w:val="16"/>
                <w:szCs w:val="16"/>
                <w:lang w:eastAsia="en-GB"/>
              </w:rPr>
              <w:t>(completed after experience</w:t>
            </w:r>
            <w:r w:rsidR="001A0AE4">
              <w:rPr>
                <w:rFonts w:ascii="Calibri Light" w:eastAsia="Times New Roman" w:hAnsi="Calibri Light" w:cs="Calibri Light"/>
                <w:sz w:val="16"/>
                <w:szCs w:val="16"/>
                <w:lang w:eastAsia="en-GB"/>
              </w:rPr>
              <w:t>/ lesson</w:t>
            </w:r>
            <w:r w:rsidR="00026F01" w:rsidRPr="00026F01">
              <w:rPr>
                <w:rFonts w:ascii="Calibri Light" w:eastAsia="Times New Roman" w:hAnsi="Calibri Light" w:cs="Calibri Light"/>
                <w:sz w:val="16"/>
                <w:szCs w:val="16"/>
                <w:lang w:eastAsia="en-GB"/>
              </w:rPr>
              <w:t>)</w:t>
            </w:r>
          </w:p>
        </w:tc>
      </w:tr>
      <w:tr w:rsidR="00411E5C" w:rsidRPr="00A54634" w14:paraId="1C3A4B80" w14:textId="77777777" w:rsidTr="00D708C7">
        <w:trPr>
          <w:gridAfter w:val="1"/>
          <w:wAfter w:w="57" w:type="dxa"/>
          <w:trHeight w:val="1157"/>
          <w:jc w:val="center"/>
        </w:trPr>
        <w:tc>
          <w:tcPr>
            <w:tcW w:w="2440" w:type="dxa"/>
            <w:gridSpan w:val="3"/>
            <w:tcBorders>
              <w:right w:val="single" w:sz="4" w:space="0" w:color="D9D9D9" w:themeColor="background1" w:themeShade="D9"/>
            </w:tcBorders>
          </w:tcPr>
          <w:p w14:paraId="6A5A88B0" w14:textId="77777777" w:rsidR="00411E5C" w:rsidRPr="00A54634" w:rsidRDefault="00411E5C" w:rsidP="00B96584">
            <w:pPr>
              <w:pStyle w:val="TABLEBOLD"/>
              <w:spacing w:after="120"/>
              <w:rPr>
                <w:rFonts w:ascii="Calibri Light" w:hAnsi="Calibri Light" w:cs="Calibri Light"/>
              </w:rPr>
            </w:pPr>
            <w:r w:rsidRPr="00A54634">
              <w:rPr>
                <w:rFonts w:ascii="Calibri Light" w:hAnsi="Calibri Light" w:cs="Calibri Light"/>
              </w:rPr>
              <w:t>Analysis of Learning</w:t>
            </w:r>
          </w:p>
        </w:tc>
        <w:tc>
          <w:tcPr>
            <w:tcW w:w="8385" w:type="dxa"/>
            <w:gridSpan w:val="8"/>
            <w:tcBorders>
              <w:left w:val="single" w:sz="4" w:space="0" w:color="D9D9D9" w:themeColor="background1" w:themeShade="D9"/>
            </w:tcBorders>
          </w:tcPr>
          <w:p w14:paraId="2E3AAE37" w14:textId="729D7858" w:rsidR="00411E5C" w:rsidRPr="00A54634" w:rsidRDefault="00411E5C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What did you observe? / What learning occurred?</w:t>
            </w:r>
            <w:r w:rsidR="005C5CBA"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/ </w:t>
            </w: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Were there any spontaneous or planned modifications? / Do you have any questions or wonders about what was </w:t>
            </w:r>
            <w:r w:rsidR="005C5CBA"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observed? / What EYLF learning outcomes were achieved and observed? </w:t>
            </w:r>
          </w:p>
        </w:tc>
      </w:tr>
      <w:tr w:rsidR="00411E5C" w:rsidRPr="00A54634" w14:paraId="05F51A6B" w14:textId="77777777" w:rsidTr="00D708C7">
        <w:trPr>
          <w:gridAfter w:val="1"/>
          <w:wAfter w:w="57" w:type="dxa"/>
          <w:trHeight w:val="1157"/>
          <w:jc w:val="center"/>
        </w:trPr>
        <w:tc>
          <w:tcPr>
            <w:tcW w:w="2440" w:type="dxa"/>
            <w:gridSpan w:val="3"/>
            <w:tcBorders>
              <w:right w:val="single" w:sz="4" w:space="0" w:color="D9D9D9" w:themeColor="background1" w:themeShade="D9"/>
            </w:tcBorders>
          </w:tcPr>
          <w:p w14:paraId="036F26F9" w14:textId="77777777" w:rsidR="00411E5C" w:rsidRPr="00A54634" w:rsidRDefault="00411E5C" w:rsidP="00B96584">
            <w:pPr>
              <w:pStyle w:val="TABLEBOLD"/>
              <w:spacing w:after="120"/>
              <w:rPr>
                <w:rFonts w:ascii="Calibri Light" w:hAnsi="Calibri Light" w:cs="Calibri Light"/>
              </w:rPr>
            </w:pPr>
            <w:r w:rsidRPr="00A54634">
              <w:rPr>
                <w:rFonts w:ascii="Calibri Light" w:hAnsi="Calibri Light" w:cs="Calibri Light"/>
              </w:rPr>
              <w:t>Evaluation of Teaching and Planning</w:t>
            </w:r>
          </w:p>
        </w:tc>
        <w:tc>
          <w:tcPr>
            <w:tcW w:w="8385" w:type="dxa"/>
            <w:gridSpan w:val="8"/>
            <w:tcBorders>
              <w:left w:val="single" w:sz="4" w:space="0" w:color="D9D9D9" w:themeColor="background1" w:themeShade="D9"/>
            </w:tcBorders>
          </w:tcPr>
          <w:p w14:paraId="5A36DE25" w14:textId="0354B8A3" w:rsidR="00411E5C" w:rsidRPr="00A54634" w:rsidRDefault="00411E5C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What did you do well? / What would you do differently in your teaching? /Were there any spontaneous or planned modifications? /What would you </w:t>
            </w:r>
            <w:proofErr w:type="gramStart"/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do differently</w:t>
            </w:r>
            <w:proofErr w:type="gramEnd"/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 xml:space="preserve"> next time?</w:t>
            </w:r>
          </w:p>
        </w:tc>
      </w:tr>
      <w:tr w:rsidR="00411E5C" w:rsidRPr="00A54634" w14:paraId="2B55FCF7" w14:textId="77777777" w:rsidTr="00D708C7">
        <w:trPr>
          <w:gridAfter w:val="1"/>
          <w:wAfter w:w="57" w:type="dxa"/>
          <w:trHeight w:val="1157"/>
          <w:jc w:val="center"/>
        </w:trPr>
        <w:tc>
          <w:tcPr>
            <w:tcW w:w="2440" w:type="dxa"/>
            <w:gridSpan w:val="3"/>
            <w:tcBorders>
              <w:right w:val="single" w:sz="4" w:space="0" w:color="D9D9D9" w:themeColor="background1" w:themeShade="D9"/>
            </w:tcBorders>
          </w:tcPr>
          <w:p w14:paraId="270340B5" w14:textId="77777777" w:rsidR="00411E5C" w:rsidRPr="00A54634" w:rsidRDefault="00411E5C" w:rsidP="00B96584">
            <w:pPr>
              <w:pStyle w:val="TABLEBOLD"/>
              <w:spacing w:after="120"/>
              <w:rPr>
                <w:rFonts w:ascii="Calibri Light" w:hAnsi="Calibri Light" w:cs="Calibri Light"/>
              </w:rPr>
            </w:pPr>
            <w:r w:rsidRPr="00A54634">
              <w:rPr>
                <w:rFonts w:ascii="Calibri Light" w:hAnsi="Calibri Light" w:cs="Calibri Light"/>
              </w:rPr>
              <w:t>What’s Next/Follow Up</w:t>
            </w:r>
          </w:p>
        </w:tc>
        <w:tc>
          <w:tcPr>
            <w:tcW w:w="8385" w:type="dxa"/>
            <w:gridSpan w:val="8"/>
            <w:tcBorders>
              <w:left w:val="single" w:sz="4" w:space="0" w:color="D9D9D9" w:themeColor="background1" w:themeShade="D9"/>
            </w:tcBorders>
          </w:tcPr>
          <w:p w14:paraId="42D61E52" w14:textId="7EB8FF7D" w:rsidR="00411E5C" w:rsidRPr="00A54634" w:rsidRDefault="00411E5C" w:rsidP="002D26A7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="Times New Roman" w:hAnsi="Calibri Light" w:cs="Calibri Light"/>
                <w:color w:val="auto"/>
                <w:sz w:val="16"/>
                <w:szCs w:val="16"/>
                <w:lang w:eastAsia="en-GB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From your Analysis, evaluation, and from your mentor’s feedback, what will you plan next for the child/ren’s learning and your teaching?</w:t>
            </w:r>
          </w:p>
        </w:tc>
      </w:tr>
      <w:tr w:rsidR="00D16EC5" w:rsidRPr="00A54634" w14:paraId="0886F327" w14:textId="77777777" w:rsidTr="00E8574D">
        <w:trPr>
          <w:gridAfter w:val="1"/>
          <w:wAfter w:w="57" w:type="dxa"/>
          <w:trHeight w:val="1157"/>
          <w:jc w:val="center"/>
        </w:trPr>
        <w:tc>
          <w:tcPr>
            <w:tcW w:w="2440" w:type="dxa"/>
            <w:gridSpan w:val="3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9469F35" w14:textId="3709A6B2" w:rsidR="00D16EC5" w:rsidRPr="00A54634" w:rsidRDefault="00D16EC5" w:rsidP="00D16EC5">
            <w:pPr>
              <w:pStyle w:val="TABLEBOLD"/>
              <w:spacing w:after="120"/>
              <w:rPr>
                <w:rFonts w:ascii="Calibri Light" w:hAnsi="Calibri Light" w:cs="Calibri Light"/>
              </w:rPr>
            </w:pPr>
            <w:r w:rsidRPr="00A54634">
              <w:rPr>
                <w:rFonts w:ascii="Calibri Light" w:hAnsi="Calibri Light" w:cs="Calibri Light"/>
              </w:rPr>
              <w:t>Australian Professional Standards for Teachers (APST)</w:t>
            </w:r>
          </w:p>
        </w:tc>
        <w:tc>
          <w:tcPr>
            <w:tcW w:w="8385" w:type="dxa"/>
            <w:gridSpan w:val="8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556A865" w14:textId="048046AA" w:rsidR="00D16EC5" w:rsidRPr="00A54634" w:rsidRDefault="00D16EC5" w:rsidP="00D16EC5">
            <w:pPr>
              <w:numPr>
                <w:ilvl w:val="0"/>
                <w:numId w:val="13"/>
              </w:numPr>
              <w:spacing w:before="120" w:after="120"/>
              <w:ind w:left="130" w:hanging="170"/>
              <w:textAlignment w:val="baseline"/>
              <w:rPr>
                <w:rFonts w:ascii="Calibri Light" w:eastAsiaTheme="minorHAnsi" w:hAnsi="Calibri Light" w:cs="Calibri Light"/>
                <w:bCs/>
                <w:i/>
                <w:iCs/>
                <w:sz w:val="16"/>
                <w:szCs w:val="16"/>
              </w:rPr>
            </w:pPr>
            <w:r w:rsidRPr="00A54634">
              <w:rPr>
                <w:rFonts w:ascii="Calibri Light" w:eastAsiaTheme="minorHAnsi" w:hAnsi="Calibri Light" w:cs="Calibri Light"/>
                <w:bCs/>
                <w:i/>
                <w:iCs/>
                <w:color w:val="A6A6A6" w:themeColor="background1" w:themeShade="A6"/>
                <w:sz w:val="16"/>
                <w:szCs w:val="16"/>
              </w:rPr>
              <w:t>What APSTs have you addressed through this planning and teaching cycle?</w:t>
            </w:r>
          </w:p>
        </w:tc>
      </w:tr>
      <w:tr w:rsidR="001225D7" w:rsidRPr="00A54634" w14:paraId="19EC5003" w14:textId="77777777" w:rsidTr="00D708C7">
        <w:trPr>
          <w:trHeight w:val="60"/>
          <w:jc w:val="center"/>
        </w:trPr>
        <w:tc>
          <w:tcPr>
            <w:tcW w:w="10882" w:type="dxa"/>
            <w:gridSpan w:val="12"/>
            <w:shd w:val="clear" w:color="auto" w:fill="ECF5FB" w:themeFill="accent4" w:themeFillTint="33"/>
          </w:tcPr>
          <w:p w14:paraId="5F2141F5" w14:textId="1C1F40E4" w:rsidR="001225D7" w:rsidRPr="00A54634" w:rsidRDefault="001225D7" w:rsidP="003B2F88">
            <w:pPr>
              <w:pStyle w:val="TABLEBOLD"/>
              <w:spacing w:after="120"/>
              <w:ind w:left="0"/>
              <w:rPr>
                <w:rFonts w:ascii="Calibri Light" w:eastAsia="Times New Roman" w:hAnsi="Calibri Light" w:cs="Calibri Light"/>
                <w:lang w:eastAsia="en-GB"/>
              </w:rPr>
            </w:pPr>
            <w:r w:rsidRPr="00A54634">
              <w:rPr>
                <w:rFonts w:ascii="Calibri Light" w:eastAsia="Times New Roman" w:hAnsi="Calibri Light" w:cs="Calibri Light"/>
                <w:lang w:eastAsia="en-GB"/>
              </w:rPr>
              <w:t>Australian Children’s Education &amp; Care Quality Authority (ACECQA)</w:t>
            </w:r>
          </w:p>
        </w:tc>
      </w:tr>
      <w:tr w:rsidR="001225D7" w:rsidRPr="00A54634" w14:paraId="7FD32D13" w14:textId="77777777" w:rsidTr="00E8574D">
        <w:trPr>
          <w:trHeight w:val="60"/>
          <w:jc w:val="center"/>
        </w:trPr>
        <w:tc>
          <w:tcPr>
            <w:tcW w:w="1524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C64E2C" w14:textId="72001550" w:rsidR="001225D7" w:rsidRPr="00A54634" w:rsidRDefault="001225D7" w:rsidP="003B2F88">
            <w:pPr>
              <w:pStyle w:val="TABLEBOLD"/>
              <w:spacing w:after="120"/>
              <w:ind w:left="0"/>
              <w:rPr>
                <w:rFonts w:ascii="Calibri Light" w:eastAsia="Times New Roman" w:hAnsi="Calibri Light" w:cs="Calibri Light"/>
                <w:sz w:val="16"/>
                <w:szCs w:val="16"/>
                <w:lang w:eastAsia="en-GB"/>
              </w:rPr>
            </w:pPr>
            <w:hyperlink r:id="rId11" w:history="1">
              <w:r w:rsidRPr="00A54634">
                <w:rPr>
                  <w:rStyle w:val="Hyperlink"/>
                  <w:rFonts w:ascii="Calibri Light" w:eastAsia="Times New Roman" w:hAnsi="Calibri Light" w:cs="Calibri Light"/>
                  <w:sz w:val="16"/>
                  <w:szCs w:val="16"/>
                  <w:lang w:eastAsia="en-GB"/>
                </w:rPr>
                <w:t>Educational program and practice</w:t>
              </w:r>
            </w:hyperlink>
          </w:p>
        </w:tc>
        <w:tc>
          <w:tcPr>
            <w:tcW w:w="1559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7B1A19C" w14:textId="5DEBECAF" w:rsidR="001225D7" w:rsidRPr="00A54634" w:rsidRDefault="001225D7" w:rsidP="001225D7">
            <w:pPr>
              <w:pStyle w:val="TABLEBOLD"/>
              <w:spacing w:after="120"/>
              <w:ind w:left="0"/>
              <w:rPr>
                <w:rFonts w:ascii="Calibri Light" w:eastAsia="Times New Roman" w:hAnsi="Calibri Light" w:cs="Calibri Light"/>
                <w:sz w:val="16"/>
                <w:szCs w:val="16"/>
                <w:lang w:val="en-AU" w:eastAsia="en-GB"/>
              </w:rPr>
            </w:pPr>
            <w:hyperlink r:id="rId12" w:history="1">
              <w:r w:rsidRPr="00A54634">
                <w:rPr>
                  <w:rStyle w:val="Hyperlink"/>
                  <w:rFonts w:ascii="Calibri Light" w:eastAsia="Times New Roman" w:hAnsi="Calibri Light" w:cs="Calibri Light"/>
                  <w:sz w:val="16"/>
                  <w:szCs w:val="16"/>
                  <w:lang w:val="en-AU" w:eastAsia="en-GB"/>
                </w:rPr>
                <w:t>Children's health and safety</w:t>
              </w:r>
            </w:hyperlink>
          </w:p>
        </w:tc>
        <w:tc>
          <w:tcPr>
            <w:tcW w:w="1560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91BD48" w14:textId="01A615FE" w:rsidR="001225D7" w:rsidRPr="00A54634" w:rsidRDefault="001225D7" w:rsidP="003B2F88">
            <w:pPr>
              <w:pStyle w:val="TABLEBOLD"/>
              <w:spacing w:after="120"/>
              <w:ind w:left="0"/>
              <w:rPr>
                <w:rFonts w:ascii="Calibri Light" w:eastAsia="Times New Roman" w:hAnsi="Calibri Light" w:cs="Calibri Light"/>
                <w:sz w:val="16"/>
                <w:szCs w:val="16"/>
                <w:lang w:eastAsia="en-GB"/>
              </w:rPr>
            </w:pPr>
            <w:hyperlink r:id="rId13" w:history="1">
              <w:r w:rsidRPr="00A54634">
                <w:rPr>
                  <w:rStyle w:val="Hyperlink"/>
                  <w:rFonts w:ascii="Calibri Light" w:eastAsia="Times New Roman" w:hAnsi="Calibri Light" w:cs="Calibri Light"/>
                  <w:sz w:val="16"/>
                  <w:szCs w:val="16"/>
                  <w:lang w:eastAsia="en-GB"/>
                </w:rPr>
                <w:t>Physical environment</w:t>
              </w:r>
            </w:hyperlink>
          </w:p>
        </w:tc>
        <w:tc>
          <w:tcPr>
            <w:tcW w:w="155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617444F" w14:textId="2B4B08B8" w:rsidR="001225D7" w:rsidRPr="00A54634" w:rsidRDefault="001225D7" w:rsidP="001225D7">
            <w:pPr>
              <w:pStyle w:val="TABLEBOLD"/>
              <w:spacing w:after="120"/>
              <w:ind w:left="0"/>
              <w:rPr>
                <w:rFonts w:ascii="Calibri Light" w:eastAsia="Times New Roman" w:hAnsi="Calibri Light" w:cs="Calibri Light"/>
                <w:sz w:val="16"/>
                <w:szCs w:val="16"/>
                <w:lang w:val="en-AU" w:eastAsia="en-GB"/>
              </w:rPr>
            </w:pPr>
            <w:hyperlink r:id="rId14" w:history="1">
              <w:r w:rsidRPr="00A54634">
                <w:rPr>
                  <w:rStyle w:val="Hyperlink"/>
                  <w:rFonts w:ascii="Calibri Light" w:eastAsia="Times New Roman" w:hAnsi="Calibri Light" w:cs="Calibri Light"/>
                  <w:sz w:val="16"/>
                  <w:szCs w:val="16"/>
                  <w:lang w:val="en-AU" w:eastAsia="en-GB"/>
                </w:rPr>
                <w:t>Staffing arrangements</w:t>
              </w:r>
            </w:hyperlink>
          </w:p>
        </w:tc>
        <w:tc>
          <w:tcPr>
            <w:tcW w:w="1560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5A4334F" w14:textId="4C45ED88" w:rsidR="001225D7" w:rsidRPr="00A54634" w:rsidRDefault="001225D7" w:rsidP="001225D7">
            <w:pPr>
              <w:pStyle w:val="TABLEBOLD"/>
              <w:spacing w:after="120"/>
              <w:ind w:left="0"/>
              <w:rPr>
                <w:rFonts w:ascii="Calibri Light" w:eastAsia="Times New Roman" w:hAnsi="Calibri Light" w:cs="Calibri Light"/>
                <w:sz w:val="16"/>
                <w:szCs w:val="16"/>
                <w:lang w:val="en-AU" w:eastAsia="en-GB"/>
              </w:rPr>
            </w:pPr>
            <w:hyperlink r:id="rId15" w:history="1">
              <w:r w:rsidRPr="00A54634">
                <w:rPr>
                  <w:rStyle w:val="Hyperlink"/>
                  <w:rFonts w:ascii="Calibri Light" w:eastAsia="Times New Roman" w:hAnsi="Calibri Light" w:cs="Calibri Light"/>
                  <w:sz w:val="16"/>
                  <w:szCs w:val="16"/>
                  <w:lang w:val="en-AU" w:eastAsia="en-GB"/>
                </w:rPr>
                <w:t>Relationships with children</w:t>
              </w:r>
            </w:hyperlink>
          </w:p>
        </w:tc>
        <w:tc>
          <w:tcPr>
            <w:tcW w:w="155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75148C6" w14:textId="7BF44312" w:rsidR="001225D7" w:rsidRPr="00A54634" w:rsidRDefault="001225D7" w:rsidP="003B2F88">
            <w:pPr>
              <w:pStyle w:val="TABLEBOLD"/>
              <w:spacing w:after="120"/>
              <w:ind w:left="0"/>
              <w:rPr>
                <w:rFonts w:ascii="Calibri Light" w:eastAsia="Times New Roman" w:hAnsi="Calibri Light" w:cs="Calibri Light"/>
                <w:sz w:val="16"/>
                <w:szCs w:val="16"/>
                <w:lang w:val="en-AU" w:eastAsia="en-GB"/>
              </w:rPr>
            </w:pPr>
            <w:hyperlink r:id="rId16" w:history="1">
              <w:r w:rsidRPr="00A54634">
                <w:rPr>
                  <w:rStyle w:val="Hyperlink"/>
                  <w:rFonts w:ascii="Calibri Light" w:eastAsia="Times New Roman" w:hAnsi="Calibri Light" w:cs="Calibri Light"/>
                  <w:sz w:val="16"/>
                  <w:szCs w:val="16"/>
                  <w:lang w:val="en-AU" w:eastAsia="en-GB"/>
                </w:rPr>
                <w:t>Collaborative partnerships with families and communities</w:t>
              </w:r>
            </w:hyperlink>
          </w:p>
        </w:tc>
        <w:tc>
          <w:tcPr>
            <w:tcW w:w="1561" w:type="dxa"/>
            <w:gridSpan w:val="2"/>
            <w:tcBorders>
              <w:left w:val="single" w:sz="4" w:space="0" w:color="D9D9D9" w:themeColor="background1" w:themeShade="D9"/>
            </w:tcBorders>
            <w:vAlign w:val="center"/>
          </w:tcPr>
          <w:p w14:paraId="14619D10" w14:textId="222AA7B0" w:rsidR="001225D7" w:rsidRPr="00A54634" w:rsidRDefault="001225D7" w:rsidP="00B66076">
            <w:pPr>
              <w:pStyle w:val="TABLEBOLD"/>
              <w:spacing w:after="120"/>
              <w:ind w:left="0"/>
              <w:rPr>
                <w:rFonts w:ascii="Calibri Light" w:eastAsia="Times New Roman" w:hAnsi="Calibri Light" w:cs="Calibri Light"/>
                <w:sz w:val="16"/>
                <w:szCs w:val="16"/>
                <w:lang w:val="en-AU" w:eastAsia="en-GB"/>
              </w:rPr>
            </w:pPr>
            <w:hyperlink r:id="rId17" w:history="1">
              <w:r w:rsidRPr="00A54634">
                <w:rPr>
                  <w:rStyle w:val="Hyperlink"/>
                  <w:rFonts w:ascii="Calibri Light" w:eastAsia="Times New Roman" w:hAnsi="Calibri Light" w:cs="Calibri Light"/>
                  <w:sz w:val="16"/>
                  <w:szCs w:val="16"/>
                  <w:lang w:val="en-AU" w:eastAsia="en-GB"/>
                </w:rPr>
                <w:t>Governance and leadership</w:t>
              </w:r>
            </w:hyperlink>
          </w:p>
        </w:tc>
      </w:tr>
      <w:tr w:rsidR="001225D7" w:rsidRPr="00A54634" w14:paraId="18A211D0" w14:textId="77777777" w:rsidTr="00D708C7">
        <w:trPr>
          <w:trHeight w:val="60"/>
          <w:jc w:val="center"/>
        </w:trPr>
        <w:tc>
          <w:tcPr>
            <w:tcW w:w="1524" w:type="dxa"/>
            <w:tcBorders>
              <w:right w:val="single" w:sz="4" w:space="0" w:color="D9D9D9" w:themeColor="background1" w:themeShade="D9"/>
            </w:tcBorders>
          </w:tcPr>
          <w:p w14:paraId="63752FEE" w14:textId="48684F75" w:rsidR="001225D7" w:rsidRPr="00A54634" w:rsidRDefault="0069476A" w:rsidP="003B2F88">
            <w:pPr>
              <w:pStyle w:val="TABLEBOLD"/>
              <w:spacing w:after="120" w:line="240" w:lineRule="auto"/>
              <w:ind w:left="0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-30940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Program</w:t>
            </w:r>
          </w:p>
          <w:p w14:paraId="21BCAB62" w14:textId="044C7BCC" w:rsidR="001225D7" w:rsidRPr="00A54634" w:rsidRDefault="0069476A" w:rsidP="003B2F88">
            <w:pPr>
              <w:pStyle w:val="TABLEBOLD"/>
              <w:spacing w:after="120" w:line="240" w:lineRule="auto"/>
              <w:ind w:left="0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302665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Practice</w:t>
            </w:r>
          </w:p>
          <w:p w14:paraId="63C50C07" w14:textId="068AEA92" w:rsidR="001225D7" w:rsidRPr="00A54634" w:rsidRDefault="0069476A" w:rsidP="001225D7">
            <w:pPr>
              <w:pStyle w:val="TABLEBOLD"/>
              <w:spacing w:after="120" w:line="240" w:lineRule="auto"/>
              <w:ind w:left="174" w:hanging="174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-100164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Assessment &amp; Planning</w:t>
            </w:r>
          </w:p>
        </w:tc>
        <w:tc>
          <w:tcPr>
            <w:tcW w:w="1559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96B4E73" w14:textId="368B660F" w:rsidR="001225D7" w:rsidRPr="00A54634" w:rsidRDefault="0069476A" w:rsidP="003B2F88">
            <w:pPr>
              <w:pStyle w:val="TABLEBOLD"/>
              <w:spacing w:after="120" w:line="240" w:lineRule="auto"/>
              <w:ind w:left="178" w:hanging="178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114639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MS Gothic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Health</w:t>
            </w:r>
          </w:p>
          <w:p w14:paraId="02E6882A" w14:textId="6BFD761E" w:rsidR="001225D7" w:rsidRPr="00A54634" w:rsidRDefault="0069476A" w:rsidP="001225D7">
            <w:pPr>
              <w:pStyle w:val="TABLEBOLD"/>
              <w:spacing w:after="120" w:line="240" w:lineRule="auto"/>
              <w:ind w:left="178" w:hanging="178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1468017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MS Gothic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Safety</w:t>
            </w:r>
          </w:p>
        </w:tc>
        <w:tc>
          <w:tcPr>
            <w:tcW w:w="1560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102611D" w14:textId="724DA67E" w:rsidR="001225D7" w:rsidRPr="00A54634" w:rsidRDefault="0069476A" w:rsidP="003B2F88">
            <w:pPr>
              <w:pStyle w:val="TABLEBOLD"/>
              <w:spacing w:after="120" w:line="240" w:lineRule="auto"/>
              <w:ind w:left="177" w:hanging="177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-156486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Design</w:t>
            </w:r>
          </w:p>
          <w:p w14:paraId="335475AC" w14:textId="57A4222C" w:rsidR="001225D7" w:rsidRPr="00A54634" w:rsidRDefault="0069476A" w:rsidP="003B2F88">
            <w:pPr>
              <w:pStyle w:val="TABLEBOLD"/>
              <w:spacing w:after="120" w:line="240" w:lineRule="auto"/>
              <w:ind w:left="177" w:hanging="177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248161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Use</w:t>
            </w:r>
          </w:p>
        </w:tc>
        <w:tc>
          <w:tcPr>
            <w:tcW w:w="155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A3313B0" w14:textId="3A7A5FB0" w:rsidR="001225D7" w:rsidRPr="00A54634" w:rsidRDefault="0069476A" w:rsidP="003B2F88">
            <w:pPr>
              <w:pStyle w:val="TABLEBOLD"/>
              <w:spacing w:after="120" w:line="240" w:lineRule="auto"/>
              <w:ind w:left="177" w:hanging="177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1851919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MS Gothic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Staffing arrangements</w:t>
            </w:r>
          </w:p>
          <w:p w14:paraId="6D71B5F0" w14:textId="39218A00" w:rsidR="001225D7" w:rsidRPr="00A54634" w:rsidRDefault="0069476A" w:rsidP="001225D7">
            <w:pPr>
              <w:pStyle w:val="TABLEBOLD"/>
              <w:spacing w:after="120" w:line="240" w:lineRule="auto"/>
              <w:ind w:left="177" w:hanging="177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-1577428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Professionalism</w:t>
            </w:r>
          </w:p>
        </w:tc>
        <w:tc>
          <w:tcPr>
            <w:tcW w:w="1560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E5DB551" w14:textId="43BEE165" w:rsidR="001225D7" w:rsidRPr="00A54634" w:rsidRDefault="0069476A" w:rsidP="003B2F88">
            <w:pPr>
              <w:pStyle w:val="TABLEBOLD"/>
              <w:spacing w:after="120" w:line="240" w:lineRule="auto"/>
              <w:ind w:left="177" w:hanging="177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-2141870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Relationships between educators and children</w:t>
            </w:r>
          </w:p>
          <w:p w14:paraId="45CFF105" w14:textId="7A8BC05E" w:rsidR="001225D7" w:rsidRPr="00A54634" w:rsidRDefault="0069476A" w:rsidP="001225D7">
            <w:pPr>
              <w:pStyle w:val="TABLEBOLD"/>
              <w:spacing w:after="120" w:line="240" w:lineRule="auto"/>
              <w:ind w:left="176" w:hanging="177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-55939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Relationships between children</w:t>
            </w:r>
          </w:p>
        </w:tc>
        <w:tc>
          <w:tcPr>
            <w:tcW w:w="155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55E369D" w14:textId="611BBAFB" w:rsidR="001225D7" w:rsidRPr="00A54634" w:rsidRDefault="0069476A" w:rsidP="003B2F88">
            <w:pPr>
              <w:pStyle w:val="TABLEBOLD"/>
              <w:spacing w:after="120" w:line="240" w:lineRule="auto"/>
              <w:ind w:left="177" w:hanging="177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-1810778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Supportive relationships with families</w:t>
            </w:r>
          </w:p>
          <w:p w14:paraId="3F39097E" w14:textId="54648DE0" w:rsidR="001225D7" w:rsidRPr="00A54634" w:rsidRDefault="0069476A" w:rsidP="001225D7">
            <w:pPr>
              <w:pStyle w:val="TABLEBOLD"/>
              <w:spacing w:after="120" w:line="240" w:lineRule="auto"/>
              <w:ind w:left="177" w:hanging="177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-58044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Collaborative partnerships</w:t>
            </w:r>
          </w:p>
        </w:tc>
        <w:tc>
          <w:tcPr>
            <w:tcW w:w="1561" w:type="dxa"/>
            <w:gridSpan w:val="2"/>
            <w:tcBorders>
              <w:left w:val="single" w:sz="4" w:space="0" w:color="D9D9D9" w:themeColor="background1" w:themeShade="D9"/>
            </w:tcBorders>
          </w:tcPr>
          <w:p w14:paraId="0A2DF813" w14:textId="396320C3" w:rsidR="001225D7" w:rsidRPr="00A54634" w:rsidRDefault="0069476A" w:rsidP="003B2F88">
            <w:pPr>
              <w:pStyle w:val="TABLEBOLD"/>
              <w:spacing w:after="120" w:line="240" w:lineRule="auto"/>
              <w:ind w:left="177" w:hanging="177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-15286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Governance</w:t>
            </w:r>
          </w:p>
          <w:p w14:paraId="5EF92F8D" w14:textId="7CD85D34" w:rsidR="001225D7" w:rsidRPr="00A54634" w:rsidRDefault="0069476A" w:rsidP="001225D7">
            <w:pPr>
              <w:pStyle w:val="TABLEBOLD"/>
              <w:spacing w:after="120" w:line="240" w:lineRule="auto"/>
              <w:ind w:left="177" w:hanging="177"/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</w:pPr>
            <w:sdt>
              <w:sdtPr>
                <w:rPr>
                  <w:rFonts w:ascii="Calibri Light" w:eastAsia="Times New Roman" w:hAnsi="Calibri Light" w:cs="Calibri Light"/>
                  <w:b w:val="0"/>
                  <w:bCs/>
                  <w:sz w:val="16"/>
                  <w:szCs w:val="16"/>
                  <w:lang w:eastAsia="en-GB"/>
                </w:rPr>
                <w:id w:val="-1894107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D7" w:rsidRPr="00A54634">
                  <w:rPr>
                    <w:rFonts w:ascii="Segoe UI Symbol" w:eastAsia="Times New Roman" w:hAnsi="Segoe UI Symbol" w:cs="Segoe UI Symbol"/>
                    <w:b w:val="0"/>
                    <w:bCs/>
                    <w:sz w:val="16"/>
                    <w:szCs w:val="16"/>
                    <w:lang w:eastAsia="en-GB"/>
                  </w:rPr>
                  <w:t>☐</w:t>
                </w:r>
              </w:sdtContent>
            </w:sdt>
            <w:r w:rsidR="001225D7" w:rsidRPr="00A54634">
              <w:rPr>
                <w:rFonts w:ascii="Calibri Light" w:eastAsia="Times New Roman" w:hAnsi="Calibri Light" w:cs="Calibri Light"/>
                <w:b w:val="0"/>
                <w:bCs/>
                <w:sz w:val="16"/>
                <w:szCs w:val="16"/>
                <w:lang w:eastAsia="en-GB"/>
              </w:rPr>
              <w:t xml:space="preserve"> Leadership </w:t>
            </w:r>
          </w:p>
        </w:tc>
      </w:tr>
    </w:tbl>
    <w:p w14:paraId="752B0BAF" w14:textId="77777777" w:rsidR="00411E5C" w:rsidRPr="00A54634" w:rsidRDefault="00411E5C" w:rsidP="00EB5DEC">
      <w:pPr>
        <w:spacing w:before="60" w:after="60"/>
        <w:ind w:right="-795"/>
        <w:rPr>
          <w:rStyle w:val="Heading2Char"/>
          <w:rFonts w:ascii="Calibri Light" w:hAnsi="Calibri Light" w:cs="Calibri Light"/>
        </w:rPr>
      </w:pPr>
    </w:p>
    <w:sectPr w:rsidR="00411E5C" w:rsidRPr="00A54634" w:rsidSect="00DC6A33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pgSz w:w="11900" w:h="16840"/>
      <w:pgMar w:top="1440" w:right="1440" w:bottom="1440" w:left="1440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097CD" w14:textId="77777777" w:rsidR="0069476A" w:rsidRDefault="0069476A" w:rsidP="00452E05">
      <w:r>
        <w:separator/>
      </w:r>
    </w:p>
  </w:endnote>
  <w:endnote w:type="continuationSeparator" w:id="0">
    <w:p w14:paraId="30E0CB1D" w14:textId="77777777" w:rsidR="0069476A" w:rsidRDefault="0069476A" w:rsidP="00452E05">
      <w:r>
        <w:continuationSeparator/>
      </w:r>
    </w:p>
  </w:endnote>
  <w:endnote w:type="continuationNotice" w:id="1">
    <w:p w14:paraId="48E58464" w14:textId="77777777" w:rsidR="0069476A" w:rsidRDefault="006947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1E468D" w14:textId="77777777" w:rsidR="0069476A" w:rsidRDefault="0069476A" w:rsidP="00452E05">
      <w:r>
        <w:separator/>
      </w:r>
    </w:p>
  </w:footnote>
  <w:footnote w:type="continuationSeparator" w:id="0">
    <w:p w14:paraId="336F0AB2" w14:textId="77777777" w:rsidR="0069476A" w:rsidRDefault="0069476A" w:rsidP="00452E05">
      <w:r>
        <w:continuationSeparator/>
      </w:r>
    </w:p>
  </w:footnote>
  <w:footnote w:type="continuationNotice" w:id="1">
    <w:p w14:paraId="26D166FB" w14:textId="77777777" w:rsidR="0069476A" w:rsidRDefault="006947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69476A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alt="" style="position:absolute;margin-left:0;margin-top:0;width:595.5pt;height:842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szCs w:val="20"/>
      </w:r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69476A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alt="" style="position:absolute;margin-left:0;margin-top:0;width:595.5pt;height:842.25pt;z-index:-251658238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7CAAE0A5" w:rsidR="00C62BC1" w:rsidRDefault="00EC0EFD" w:rsidP="0047711C">
    <w:pPr>
      <w:pStyle w:val="Header"/>
      <w:tabs>
        <w:tab w:val="clear" w:pos="4680"/>
        <w:tab w:val="clear" w:pos="9360"/>
        <w:tab w:val="left" w:pos="5400"/>
        <w:tab w:val="left" w:pos="5850"/>
        <w:tab w:val="right" w:pos="9020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0290" behindDoc="0" locked="0" layoutInCell="1" allowOverlap="1" wp14:anchorId="4279156C" wp14:editId="547303D8">
              <wp:simplePos x="0" y="0"/>
              <wp:positionH relativeFrom="column">
                <wp:posOffset>1140032</wp:posOffset>
              </wp:positionH>
              <wp:positionV relativeFrom="paragraph">
                <wp:posOffset>-464804</wp:posOffset>
              </wp:positionV>
              <wp:extent cx="4071620" cy="836295"/>
              <wp:effectExtent l="0" t="0" r="0" b="1905"/>
              <wp:wrapSquare wrapText="bothSides"/>
              <wp:docPr id="76813703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71620" cy="836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BEEAC2" w14:textId="77777777" w:rsidR="00EC0EFD" w:rsidRDefault="00EC0EFD" w:rsidP="00EC0EFD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 w:rsidRPr="004E56AB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>Learning Experience</w:t>
                          </w:r>
                          <w:r w:rsidRPr="006207A3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 xml:space="preserve"> Plan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</w:p>
                        <w:p w14:paraId="7D410624" w14:textId="77318F2D" w:rsidR="00EC0EFD" w:rsidRPr="006207A3" w:rsidRDefault="00EC0EFD" w:rsidP="00EC0EFD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  <w:t>Early</w:t>
                          </w:r>
                          <w:r w:rsidR="0085791F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  <w:t xml:space="preserve"> Years Learning Framewor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79156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9.75pt;margin-top:-36.6pt;width:320.6pt;height:65.85pt;z-index:25166029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" filled="f" stroked="f">
              <v:textbox>
                <w:txbxContent>
                  <w:p w14:paraId="7EBEEAC2" w14:textId="77777777" w:rsidR="00EC0EFD" w:rsidRDefault="00EC0EFD" w:rsidP="00EC0EFD">
                    <w:pPr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</w:pPr>
                    <w:r w:rsidRPr="004E56AB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  <w:t>Learning Experience</w:t>
                    </w:r>
                    <w:r w:rsidRPr="006207A3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  <w:t xml:space="preserve"> Plan</w:t>
                    </w:r>
                    <w:r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  <w:t xml:space="preserve"> </w:t>
                    </w:r>
                  </w:p>
                  <w:p w14:paraId="7D410624" w14:textId="77318F2D" w:rsidR="00EC0EFD" w:rsidRPr="006207A3" w:rsidRDefault="00EC0EFD" w:rsidP="00EC0EFD">
                    <w:pPr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  <w:t>Early</w:t>
                    </w:r>
                    <w:r w:rsidR="0085791F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  <w:t xml:space="preserve"> Years Learning Framework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9476A"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alt="" style="position:absolute;margin-left:-72.75pt;margin-top:-76.9pt;width:599.5pt;height:842pt;z-index:-251658240;mso-wrap-edited:f;mso-height-percent:0;mso-position-horizontal-relative:margin;mso-position-vertical-relative:margin;mso-height-percent:0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  <w:r w:rsidR="0047711C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792E69"/>
    <w:multiLevelType w:val="hybridMultilevel"/>
    <w:tmpl w:val="79EE3B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F07E28"/>
    <w:multiLevelType w:val="hybridMultilevel"/>
    <w:tmpl w:val="459AB5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25756D8"/>
    <w:multiLevelType w:val="hybridMultilevel"/>
    <w:tmpl w:val="EE6EB4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9F1BEC"/>
    <w:multiLevelType w:val="hybridMultilevel"/>
    <w:tmpl w:val="67E4F3C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1AB4935"/>
    <w:multiLevelType w:val="hybridMultilevel"/>
    <w:tmpl w:val="6B46F6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2903C8"/>
    <w:multiLevelType w:val="hybridMultilevel"/>
    <w:tmpl w:val="67E4F3C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182811"/>
    <w:multiLevelType w:val="hybridMultilevel"/>
    <w:tmpl w:val="895AC81C"/>
    <w:lvl w:ilvl="0" w:tplc="AA18F05C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A617524"/>
    <w:multiLevelType w:val="hybridMultilevel"/>
    <w:tmpl w:val="DC8458D8"/>
    <w:lvl w:ilvl="0" w:tplc="AA18F05C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D39D5"/>
    <w:multiLevelType w:val="hybridMultilevel"/>
    <w:tmpl w:val="651A21B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C40E49"/>
    <w:multiLevelType w:val="hybridMultilevel"/>
    <w:tmpl w:val="FB7A0E6C"/>
    <w:lvl w:ilvl="0" w:tplc="B048532A">
      <w:numFmt w:val="bullet"/>
      <w:lvlText w:val="-"/>
      <w:lvlJc w:val="left"/>
      <w:pPr>
        <w:ind w:left="360" w:hanging="360"/>
      </w:pPr>
      <w:rPr>
        <w:rFonts w:ascii="Calibri Light" w:eastAsiaTheme="minorEastAsia" w:hAnsi="Calibri Light" w:hint="default"/>
      </w:rPr>
    </w:lvl>
    <w:lvl w:ilvl="1" w:tplc="0C090003" w:tentative="1">
      <w:start w:val="1"/>
      <w:numFmt w:val="bullet"/>
      <w:lvlText w:val="o"/>
      <w:lvlJc w:val="left"/>
      <w:pPr>
        <w:ind w:left="13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16" w:hanging="360"/>
      </w:pPr>
      <w:rPr>
        <w:rFonts w:ascii="Wingdings" w:hAnsi="Wingdings" w:hint="default"/>
      </w:rPr>
    </w:lvl>
  </w:abstractNum>
  <w:abstractNum w:abstractNumId="22" w15:restartNumberingAfterBreak="0">
    <w:nsid w:val="313323A3"/>
    <w:multiLevelType w:val="hybridMultilevel"/>
    <w:tmpl w:val="9E74489A"/>
    <w:lvl w:ilvl="0" w:tplc="AA18F05C">
      <w:start w:val="1"/>
      <w:numFmt w:val="bullet"/>
      <w:lvlText w:val="o"/>
      <w:lvlJc w:val="left"/>
      <w:pPr>
        <w:ind w:left="64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3432138"/>
    <w:multiLevelType w:val="hybridMultilevel"/>
    <w:tmpl w:val="015EDDB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24" w15:restartNumberingAfterBreak="0">
    <w:nsid w:val="4BFF4072"/>
    <w:multiLevelType w:val="hybridMultilevel"/>
    <w:tmpl w:val="476A1686"/>
    <w:lvl w:ilvl="0" w:tplc="AA18F05C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99672E"/>
    <w:multiLevelType w:val="hybridMultilevel"/>
    <w:tmpl w:val="199263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F71D04"/>
    <w:multiLevelType w:val="hybridMultilevel"/>
    <w:tmpl w:val="97DC67F4"/>
    <w:lvl w:ilvl="0" w:tplc="AA18F05C">
      <w:start w:val="1"/>
      <w:numFmt w:val="bullet"/>
      <w:lvlText w:val="o"/>
      <w:lvlJc w:val="left"/>
      <w:pPr>
        <w:ind w:left="64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6D702CE6"/>
    <w:multiLevelType w:val="hybridMultilevel"/>
    <w:tmpl w:val="77300E0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1FC1833"/>
    <w:multiLevelType w:val="hybridMultilevel"/>
    <w:tmpl w:val="90C66876"/>
    <w:lvl w:ilvl="0" w:tplc="AA18F05C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DB307F"/>
    <w:multiLevelType w:val="hybridMultilevel"/>
    <w:tmpl w:val="AF04A8F4"/>
    <w:lvl w:ilvl="0" w:tplc="AA18F05C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8FF2652"/>
    <w:multiLevelType w:val="hybridMultilevel"/>
    <w:tmpl w:val="6F5C9CC4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2" w15:restartNumberingAfterBreak="0">
    <w:nsid w:val="7BBF13D8"/>
    <w:multiLevelType w:val="hybridMultilevel"/>
    <w:tmpl w:val="C2749050"/>
    <w:lvl w:ilvl="0" w:tplc="06B4A32A">
      <w:start w:val="30"/>
      <w:numFmt w:val="bullet"/>
      <w:lvlText w:val=""/>
      <w:lvlJc w:val="left"/>
      <w:pPr>
        <w:ind w:left="360" w:hanging="360"/>
      </w:pPr>
      <w:rPr>
        <w:rFonts w:ascii="Symbol" w:eastAsia="SimSun" w:hAnsi="Symbol" w:cs="Times New Roman" w:hint="default"/>
        <w:color w:val="808080" w:themeColor="background1" w:themeShade="8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D3361F8"/>
    <w:multiLevelType w:val="hybridMultilevel"/>
    <w:tmpl w:val="E7D69166"/>
    <w:lvl w:ilvl="0" w:tplc="AA18F05C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44599921">
    <w:abstractNumId w:val="0"/>
  </w:num>
  <w:num w:numId="2" w16cid:durableId="1207570266">
    <w:abstractNumId w:val="1"/>
  </w:num>
  <w:num w:numId="3" w16cid:durableId="364445904">
    <w:abstractNumId w:val="2"/>
  </w:num>
  <w:num w:numId="4" w16cid:durableId="1409032863">
    <w:abstractNumId w:val="3"/>
  </w:num>
  <w:num w:numId="5" w16cid:durableId="774711446">
    <w:abstractNumId w:val="8"/>
  </w:num>
  <w:num w:numId="6" w16cid:durableId="1180974254">
    <w:abstractNumId w:val="4"/>
  </w:num>
  <w:num w:numId="7" w16cid:durableId="1829050461">
    <w:abstractNumId w:val="5"/>
  </w:num>
  <w:num w:numId="8" w16cid:durableId="519514307">
    <w:abstractNumId w:val="6"/>
  </w:num>
  <w:num w:numId="9" w16cid:durableId="678198706">
    <w:abstractNumId w:val="7"/>
  </w:num>
  <w:num w:numId="10" w16cid:durableId="887180019">
    <w:abstractNumId w:val="9"/>
  </w:num>
  <w:num w:numId="11" w16cid:durableId="525564283">
    <w:abstractNumId w:val="11"/>
  </w:num>
  <w:num w:numId="12" w16cid:durableId="986396896">
    <w:abstractNumId w:val="25"/>
  </w:num>
  <w:num w:numId="13" w16cid:durableId="1103648643">
    <w:abstractNumId w:val="31"/>
  </w:num>
  <w:num w:numId="14" w16cid:durableId="1633822228">
    <w:abstractNumId w:val="13"/>
  </w:num>
  <w:num w:numId="15" w16cid:durableId="980235922">
    <w:abstractNumId w:val="15"/>
  </w:num>
  <w:num w:numId="16" w16cid:durableId="1241672131">
    <w:abstractNumId w:val="17"/>
  </w:num>
  <w:num w:numId="17" w16cid:durableId="1321159628">
    <w:abstractNumId w:val="22"/>
  </w:num>
  <w:num w:numId="18" w16cid:durableId="681400386">
    <w:abstractNumId w:val="27"/>
  </w:num>
  <w:num w:numId="19" w16cid:durableId="783811576">
    <w:abstractNumId w:val="24"/>
  </w:num>
  <w:num w:numId="20" w16cid:durableId="1041175569">
    <w:abstractNumId w:val="33"/>
  </w:num>
  <w:num w:numId="21" w16cid:durableId="1014183808">
    <w:abstractNumId w:val="30"/>
  </w:num>
  <w:num w:numId="22" w16cid:durableId="1021475940">
    <w:abstractNumId w:val="19"/>
  </w:num>
  <w:num w:numId="23" w16cid:durableId="8416494">
    <w:abstractNumId w:val="29"/>
  </w:num>
  <w:num w:numId="24" w16cid:durableId="1001354319">
    <w:abstractNumId w:val="18"/>
  </w:num>
  <w:num w:numId="25" w16cid:durableId="1052536108">
    <w:abstractNumId w:val="10"/>
  </w:num>
  <w:num w:numId="26" w16cid:durableId="1611931179">
    <w:abstractNumId w:val="14"/>
  </w:num>
  <w:num w:numId="27" w16cid:durableId="273370771">
    <w:abstractNumId w:val="12"/>
  </w:num>
  <w:num w:numId="28" w16cid:durableId="779449797">
    <w:abstractNumId w:val="16"/>
  </w:num>
  <w:num w:numId="29" w16cid:durableId="1656109707">
    <w:abstractNumId w:val="20"/>
  </w:num>
  <w:num w:numId="30" w16cid:durableId="727263559">
    <w:abstractNumId w:val="28"/>
  </w:num>
  <w:num w:numId="31" w16cid:durableId="1947955450">
    <w:abstractNumId w:val="21"/>
  </w:num>
  <w:num w:numId="32" w16cid:durableId="895355111">
    <w:abstractNumId w:val="23"/>
  </w:num>
  <w:num w:numId="33" w16cid:durableId="587931568">
    <w:abstractNumId w:val="26"/>
  </w:num>
  <w:num w:numId="34" w16cid:durableId="21839771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48C1"/>
    <w:rsid w:val="00007598"/>
    <w:rsid w:val="00026F01"/>
    <w:rsid w:val="00027B83"/>
    <w:rsid w:val="000332D9"/>
    <w:rsid w:val="00035839"/>
    <w:rsid w:val="000466E5"/>
    <w:rsid w:val="00046CF9"/>
    <w:rsid w:val="00047135"/>
    <w:rsid w:val="000521B9"/>
    <w:rsid w:val="00054614"/>
    <w:rsid w:val="00055598"/>
    <w:rsid w:val="00062353"/>
    <w:rsid w:val="00080287"/>
    <w:rsid w:val="00087563"/>
    <w:rsid w:val="0009670A"/>
    <w:rsid w:val="000C3A26"/>
    <w:rsid w:val="000D052F"/>
    <w:rsid w:val="000D1742"/>
    <w:rsid w:val="000D6105"/>
    <w:rsid w:val="000D6290"/>
    <w:rsid w:val="000D7855"/>
    <w:rsid w:val="000F0299"/>
    <w:rsid w:val="000F62DD"/>
    <w:rsid w:val="00110D6B"/>
    <w:rsid w:val="00120BC2"/>
    <w:rsid w:val="001225D7"/>
    <w:rsid w:val="00127477"/>
    <w:rsid w:val="001550D4"/>
    <w:rsid w:val="00180761"/>
    <w:rsid w:val="00180AA4"/>
    <w:rsid w:val="00182C21"/>
    <w:rsid w:val="001A0AE4"/>
    <w:rsid w:val="001A1372"/>
    <w:rsid w:val="001B1BC1"/>
    <w:rsid w:val="001B5BCC"/>
    <w:rsid w:val="001B7135"/>
    <w:rsid w:val="001D20DD"/>
    <w:rsid w:val="001E65EB"/>
    <w:rsid w:val="001F411E"/>
    <w:rsid w:val="001F616F"/>
    <w:rsid w:val="00214447"/>
    <w:rsid w:val="00225343"/>
    <w:rsid w:val="002353A6"/>
    <w:rsid w:val="00243153"/>
    <w:rsid w:val="00285AA5"/>
    <w:rsid w:val="0029124C"/>
    <w:rsid w:val="0029790B"/>
    <w:rsid w:val="00297CD1"/>
    <w:rsid w:val="002B214D"/>
    <w:rsid w:val="002C2C1E"/>
    <w:rsid w:val="002D26A7"/>
    <w:rsid w:val="002E13E7"/>
    <w:rsid w:val="002E65F0"/>
    <w:rsid w:val="002E7537"/>
    <w:rsid w:val="002F100E"/>
    <w:rsid w:val="002F786A"/>
    <w:rsid w:val="00301DE6"/>
    <w:rsid w:val="0030523C"/>
    <w:rsid w:val="00305856"/>
    <w:rsid w:val="00315143"/>
    <w:rsid w:val="00320691"/>
    <w:rsid w:val="00340CA7"/>
    <w:rsid w:val="00347E6A"/>
    <w:rsid w:val="00365A1F"/>
    <w:rsid w:val="00374270"/>
    <w:rsid w:val="0037485F"/>
    <w:rsid w:val="003810FD"/>
    <w:rsid w:val="00384C2A"/>
    <w:rsid w:val="00397830"/>
    <w:rsid w:val="003D34B2"/>
    <w:rsid w:val="003E30BF"/>
    <w:rsid w:val="00403488"/>
    <w:rsid w:val="00411E5C"/>
    <w:rsid w:val="004135F6"/>
    <w:rsid w:val="004149A6"/>
    <w:rsid w:val="00432BE1"/>
    <w:rsid w:val="0043739D"/>
    <w:rsid w:val="00444794"/>
    <w:rsid w:val="00452E05"/>
    <w:rsid w:val="00465B33"/>
    <w:rsid w:val="00476905"/>
    <w:rsid w:val="0047711C"/>
    <w:rsid w:val="004851B9"/>
    <w:rsid w:val="00494903"/>
    <w:rsid w:val="004B49F0"/>
    <w:rsid w:val="004B5C34"/>
    <w:rsid w:val="004D48E4"/>
    <w:rsid w:val="004E56AB"/>
    <w:rsid w:val="004F032D"/>
    <w:rsid w:val="005021EC"/>
    <w:rsid w:val="00506AC4"/>
    <w:rsid w:val="00510D7E"/>
    <w:rsid w:val="00517772"/>
    <w:rsid w:val="005349F9"/>
    <w:rsid w:val="005364A9"/>
    <w:rsid w:val="0054739F"/>
    <w:rsid w:val="005564DE"/>
    <w:rsid w:val="00577C9E"/>
    <w:rsid w:val="005800F2"/>
    <w:rsid w:val="00580307"/>
    <w:rsid w:val="00580BF1"/>
    <w:rsid w:val="005828A2"/>
    <w:rsid w:val="0058326B"/>
    <w:rsid w:val="005B1C72"/>
    <w:rsid w:val="005B6F71"/>
    <w:rsid w:val="005C0733"/>
    <w:rsid w:val="005C5CBA"/>
    <w:rsid w:val="005D0CA0"/>
    <w:rsid w:val="005D35DD"/>
    <w:rsid w:val="005E6863"/>
    <w:rsid w:val="005F01F0"/>
    <w:rsid w:val="005F484B"/>
    <w:rsid w:val="005F54F6"/>
    <w:rsid w:val="006002DA"/>
    <w:rsid w:val="00602B96"/>
    <w:rsid w:val="00607D33"/>
    <w:rsid w:val="006156E9"/>
    <w:rsid w:val="00616322"/>
    <w:rsid w:val="00616448"/>
    <w:rsid w:val="006207A3"/>
    <w:rsid w:val="00630192"/>
    <w:rsid w:val="0064213C"/>
    <w:rsid w:val="00653E7C"/>
    <w:rsid w:val="00670728"/>
    <w:rsid w:val="0069476A"/>
    <w:rsid w:val="006A2C0E"/>
    <w:rsid w:val="006A34B1"/>
    <w:rsid w:val="006C0D3B"/>
    <w:rsid w:val="006C2032"/>
    <w:rsid w:val="006C43A2"/>
    <w:rsid w:val="006D2497"/>
    <w:rsid w:val="006F2BA0"/>
    <w:rsid w:val="006F6FFD"/>
    <w:rsid w:val="00710665"/>
    <w:rsid w:val="00713165"/>
    <w:rsid w:val="00714C20"/>
    <w:rsid w:val="00725256"/>
    <w:rsid w:val="00733A65"/>
    <w:rsid w:val="00741C73"/>
    <w:rsid w:val="007425FB"/>
    <w:rsid w:val="00744448"/>
    <w:rsid w:val="00752E7B"/>
    <w:rsid w:val="00771879"/>
    <w:rsid w:val="00794AFE"/>
    <w:rsid w:val="007B2E4A"/>
    <w:rsid w:val="007B4FFB"/>
    <w:rsid w:val="007C6388"/>
    <w:rsid w:val="007D0B7D"/>
    <w:rsid w:val="007D3998"/>
    <w:rsid w:val="007E32A1"/>
    <w:rsid w:val="007E4752"/>
    <w:rsid w:val="007F2FF9"/>
    <w:rsid w:val="00802D3E"/>
    <w:rsid w:val="00806E18"/>
    <w:rsid w:val="008158D5"/>
    <w:rsid w:val="00823BD9"/>
    <w:rsid w:val="008326DE"/>
    <w:rsid w:val="00833F97"/>
    <w:rsid w:val="0084289C"/>
    <w:rsid w:val="008542D5"/>
    <w:rsid w:val="0085791F"/>
    <w:rsid w:val="008764B6"/>
    <w:rsid w:val="00880FF9"/>
    <w:rsid w:val="00882A38"/>
    <w:rsid w:val="00893DE4"/>
    <w:rsid w:val="008B3AAE"/>
    <w:rsid w:val="008C20C5"/>
    <w:rsid w:val="008C382A"/>
    <w:rsid w:val="008D0949"/>
    <w:rsid w:val="008F1B0F"/>
    <w:rsid w:val="008F5DA2"/>
    <w:rsid w:val="008F5FBB"/>
    <w:rsid w:val="00906507"/>
    <w:rsid w:val="009111CC"/>
    <w:rsid w:val="00924A6A"/>
    <w:rsid w:val="00934F9C"/>
    <w:rsid w:val="00937A03"/>
    <w:rsid w:val="009451E3"/>
    <w:rsid w:val="009475BF"/>
    <w:rsid w:val="00950BAD"/>
    <w:rsid w:val="009619D3"/>
    <w:rsid w:val="009663B8"/>
    <w:rsid w:val="009754B8"/>
    <w:rsid w:val="00982797"/>
    <w:rsid w:val="00992086"/>
    <w:rsid w:val="00996720"/>
    <w:rsid w:val="009967CE"/>
    <w:rsid w:val="0099781F"/>
    <w:rsid w:val="009D5F5E"/>
    <w:rsid w:val="009D673D"/>
    <w:rsid w:val="009D7F7C"/>
    <w:rsid w:val="009F4AD0"/>
    <w:rsid w:val="009F5FE4"/>
    <w:rsid w:val="00A00689"/>
    <w:rsid w:val="00A00DD7"/>
    <w:rsid w:val="00A11F53"/>
    <w:rsid w:val="00A14B9E"/>
    <w:rsid w:val="00A17B25"/>
    <w:rsid w:val="00A21707"/>
    <w:rsid w:val="00A327EF"/>
    <w:rsid w:val="00A3382D"/>
    <w:rsid w:val="00A437BC"/>
    <w:rsid w:val="00A54634"/>
    <w:rsid w:val="00A574F6"/>
    <w:rsid w:val="00A72D40"/>
    <w:rsid w:val="00A7351A"/>
    <w:rsid w:val="00A80759"/>
    <w:rsid w:val="00A82BD5"/>
    <w:rsid w:val="00A92227"/>
    <w:rsid w:val="00AC0239"/>
    <w:rsid w:val="00AD1150"/>
    <w:rsid w:val="00AD3484"/>
    <w:rsid w:val="00AE3D26"/>
    <w:rsid w:val="00B1095F"/>
    <w:rsid w:val="00B213F6"/>
    <w:rsid w:val="00B34962"/>
    <w:rsid w:val="00B36FDB"/>
    <w:rsid w:val="00B44122"/>
    <w:rsid w:val="00B4478D"/>
    <w:rsid w:val="00B50118"/>
    <w:rsid w:val="00B631A1"/>
    <w:rsid w:val="00B658DB"/>
    <w:rsid w:val="00B66076"/>
    <w:rsid w:val="00B66E1E"/>
    <w:rsid w:val="00B751B9"/>
    <w:rsid w:val="00B85EBD"/>
    <w:rsid w:val="00B9245E"/>
    <w:rsid w:val="00BC1E79"/>
    <w:rsid w:val="00BC7A4F"/>
    <w:rsid w:val="00BD7CB6"/>
    <w:rsid w:val="00BE0325"/>
    <w:rsid w:val="00BF1BD0"/>
    <w:rsid w:val="00BF4C03"/>
    <w:rsid w:val="00BF5D29"/>
    <w:rsid w:val="00BF7AB2"/>
    <w:rsid w:val="00C06EAD"/>
    <w:rsid w:val="00C17042"/>
    <w:rsid w:val="00C26CE9"/>
    <w:rsid w:val="00C36DA7"/>
    <w:rsid w:val="00C43A65"/>
    <w:rsid w:val="00C4629E"/>
    <w:rsid w:val="00C51CED"/>
    <w:rsid w:val="00C545FF"/>
    <w:rsid w:val="00C612C6"/>
    <w:rsid w:val="00C62B59"/>
    <w:rsid w:val="00C62BC1"/>
    <w:rsid w:val="00C66079"/>
    <w:rsid w:val="00C73858"/>
    <w:rsid w:val="00C91E16"/>
    <w:rsid w:val="00C93A15"/>
    <w:rsid w:val="00C97580"/>
    <w:rsid w:val="00C97ADB"/>
    <w:rsid w:val="00CA1C22"/>
    <w:rsid w:val="00CA560E"/>
    <w:rsid w:val="00CC136E"/>
    <w:rsid w:val="00CC5B09"/>
    <w:rsid w:val="00CF2DB9"/>
    <w:rsid w:val="00D07C53"/>
    <w:rsid w:val="00D115FE"/>
    <w:rsid w:val="00D166AC"/>
    <w:rsid w:val="00D16EC5"/>
    <w:rsid w:val="00D225C3"/>
    <w:rsid w:val="00D27120"/>
    <w:rsid w:val="00D37B61"/>
    <w:rsid w:val="00D43455"/>
    <w:rsid w:val="00D45F6B"/>
    <w:rsid w:val="00D47FDB"/>
    <w:rsid w:val="00D62641"/>
    <w:rsid w:val="00D6457D"/>
    <w:rsid w:val="00D708C7"/>
    <w:rsid w:val="00D7121B"/>
    <w:rsid w:val="00D930FC"/>
    <w:rsid w:val="00DA6106"/>
    <w:rsid w:val="00DA6CF7"/>
    <w:rsid w:val="00DB454F"/>
    <w:rsid w:val="00DC6A33"/>
    <w:rsid w:val="00DC6B68"/>
    <w:rsid w:val="00DF169A"/>
    <w:rsid w:val="00DF177A"/>
    <w:rsid w:val="00DF18F7"/>
    <w:rsid w:val="00DF264F"/>
    <w:rsid w:val="00DF47F4"/>
    <w:rsid w:val="00E005CD"/>
    <w:rsid w:val="00E024DB"/>
    <w:rsid w:val="00E13F1D"/>
    <w:rsid w:val="00E233BF"/>
    <w:rsid w:val="00E404BE"/>
    <w:rsid w:val="00E44A4D"/>
    <w:rsid w:val="00E621E5"/>
    <w:rsid w:val="00E715E8"/>
    <w:rsid w:val="00E76B51"/>
    <w:rsid w:val="00E81C8A"/>
    <w:rsid w:val="00E82E56"/>
    <w:rsid w:val="00E84B95"/>
    <w:rsid w:val="00E85403"/>
    <w:rsid w:val="00E8574D"/>
    <w:rsid w:val="00E944C1"/>
    <w:rsid w:val="00EA2BF6"/>
    <w:rsid w:val="00EB3D60"/>
    <w:rsid w:val="00EB5AEB"/>
    <w:rsid w:val="00EB5DEC"/>
    <w:rsid w:val="00EC0EFD"/>
    <w:rsid w:val="00EC18B4"/>
    <w:rsid w:val="00EC2C66"/>
    <w:rsid w:val="00EC745D"/>
    <w:rsid w:val="00EE205C"/>
    <w:rsid w:val="00EF01FF"/>
    <w:rsid w:val="00F00BD5"/>
    <w:rsid w:val="00F0650F"/>
    <w:rsid w:val="00F1119A"/>
    <w:rsid w:val="00F14F42"/>
    <w:rsid w:val="00F33640"/>
    <w:rsid w:val="00F34E97"/>
    <w:rsid w:val="00F61D4C"/>
    <w:rsid w:val="00F75C56"/>
    <w:rsid w:val="00F838DD"/>
    <w:rsid w:val="00F93E38"/>
    <w:rsid w:val="00FA07CA"/>
    <w:rsid w:val="00FA7789"/>
    <w:rsid w:val="00FB0223"/>
    <w:rsid w:val="00FC6FE3"/>
    <w:rsid w:val="00FD3D9B"/>
    <w:rsid w:val="00FE187E"/>
    <w:rsid w:val="00FE2C3E"/>
    <w:rsid w:val="00FE5868"/>
    <w:rsid w:val="00FE6E74"/>
    <w:rsid w:val="00FF4F98"/>
    <w:rsid w:val="00FF6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34E97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qFormat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47711C"/>
    <w:pPr>
      <w:spacing w:after="40"/>
      <w:ind w:left="-851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48"/>
      <w:szCs w:val="56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47711C"/>
    <w:rPr>
      <w:rFonts w:eastAsiaTheme="majorEastAsia" w:cs="Times New Roman (Headings CS)"/>
      <w:bCs/>
      <w:color w:val="201645" w:themeColor="background2"/>
      <w:kern w:val="28"/>
      <w:sz w:val="48"/>
      <w:szCs w:val="56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DC6A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C6A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6A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6A33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DC6A33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6A33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customStyle="1" w:styleId="tableheading">
    <w:name w:val="table heading"/>
    <w:basedOn w:val="Normal"/>
    <w:qFormat/>
    <w:rsid w:val="00DC6A33"/>
    <w:pPr>
      <w:spacing w:before="120" w:after="120" w:line="276" w:lineRule="auto"/>
      <w:ind w:left="147"/>
    </w:pPr>
    <w:rPr>
      <w:rFonts w:ascii="Arial" w:eastAsia="Calibri" w:hAnsi="Arial" w:cs="Arial"/>
      <w:b/>
      <w:color w:val="auto"/>
      <w:szCs w:val="22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9663B8"/>
    <w:rPr>
      <w:color w:val="71CE9B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1F616F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17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1707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cecqa.gov.au/nqf/national-quality-standard/quality-area-3-physical-environment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ww.acecqa.gov.au/nqf/national-quality-standard/quality-area-2-childrens-health-and-safety" TargetMode="External"/><Relationship Id="rId17" Type="http://schemas.openxmlformats.org/officeDocument/2006/relationships/hyperlink" Target="https://www.acecqa.gov.au/nqf/national-quality-standard/quality-area-7-governance-and-leadersh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cecqa.gov.au/nqf/national-quality-standard/quality-area-6-collaborative-partnership-with-families-and-communitie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cecqa.gov.au/nqf/national-quality-standard/quality-area-1-educational-program-and-practice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acecqa.gov.au/nqf/national-quality-standard/quality-area-5-relationships-with-children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cecqa.gov.au/nqf/national-quality-standard/quality-area-4-staffing-arrangements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8" ma:contentTypeDescription="Create a new document." ma:contentTypeScope="" ma:versionID="0a80349c15fef8402e8286a925842a28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05ffb651e503b32e0079e0150ea90f79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  <xsd:element ref="ns2:numbe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  <xsd:element name="number" ma:index="24" nillable="true" ma:displayName="number" ma:format="Dropdown" ma:internalName="number" ma:percentage="FALSE">
      <xsd:simpleType>
        <xsd:restriction base="dms:Number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  <number xmlns="3e72099a-dd14-4bb1-bc9d-a8b29a7eb1d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735D94-79C0-443B-ADE3-3ED35FCA48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CE899D-43EC-4693-93F9-216450BD1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8C19B5-8F12-4183-AECC-C67424AEEA2D}">
  <ds:schemaRefs>
    <ds:schemaRef ds:uri="http://schemas.microsoft.com/office/2006/metadata/properties"/>
    <ds:schemaRef ds:uri="http://schemas.microsoft.com/office/infopath/2007/PartnerControls"/>
    <ds:schemaRef ds:uri="3e72099a-dd14-4bb1-bc9d-a8b29a7eb1db"/>
    <ds:schemaRef ds:uri="c284b583-4501-45d6-8fa9-c0fc108951a4"/>
  </ds:schemaRefs>
</ds:datastoreItem>
</file>

<file path=customXml/itemProps4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7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en Searle</dc:creator>
  <cp:keywords/>
  <dc:description/>
  <cp:lastModifiedBy>Braden Searle</cp:lastModifiedBy>
  <cp:revision>2</cp:revision>
  <cp:lastPrinted>2019-11-04T23:10:00Z</cp:lastPrinted>
  <dcterms:created xsi:type="dcterms:W3CDTF">2026-05-29T04:21:00Z</dcterms:created>
  <dcterms:modified xsi:type="dcterms:W3CDTF">2026-05-29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58dfcc063ccc2adf3df75b7399c0fa8fe563ebe8ca4bac3018da6c4c72730a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